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21D34" w14:textId="0D41E200" w:rsidR="00B432BA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noProof/>
          <w:sz w:val="40"/>
          <w:szCs w:val="40"/>
        </w:rPr>
        <w:drawing>
          <wp:inline distT="0" distB="0" distL="0" distR="0" wp14:anchorId="3C07B414" wp14:editId="746EB7D4">
            <wp:extent cx="2762250" cy="184313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64" cy="18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D3FF" w14:textId="381BF027" w:rsidR="00622632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sz w:val="40"/>
          <w:szCs w:val="40"/>
        </w:rPr>
        <w:t>ÚLTIMOS CAMBIOS REALIZADOS</w:t>
      </w:r>
    </w:p>
    <w:p w14:paraId="3E72B8CC" w14:textId="77777777" w:rsidR="00B432BA" w:rsidRPr="0008748A" w:rsidRDefault="00B432BA" w:rsidP="00CA7546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093775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BF5B0B" w14:textId="761BFFA0" w:rsidR="00B432BA" w:rsidRPr="0008748A" w:rsidRDefault="00B432BA">
          <w:pPr>
            <w:pStyle w:val="TtuloTDC"/>
            <w:rPr>
              <w:b/>
              <w:bCs/>
              <w:color w:val="000000" w:themeColor="text1"/>
            </w:rPr>
          </w:pPr>
          <w:r w:rsidRPr="0008748A">
            <w:rPr>
              <w:b/>
              <w:bCs/>
              <w:color w:val="000000" w:themeColor="text1"/>
            </w:rPr>
            <w:t>Contenido</w:t>
          </w:r>
        </w:p>
        <w:p w14:paraId="1F9EEAAA" w14:textId="0C4B98C0" w:rsidR="007B2A53" w:rsidRDefault="00B432BA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r w:rsidRPr="0008748A">
            <w:rPr>
              <w:rFonts w:asciiTheme="majorHAnsi" w:hAnsiTheme="majorHAnsi"/>
            </w:rPr>
            <w:fldChar w:fldCharType="begin"/>
          </w:r>
          <w:r w:rsidRPr="0008748A">
            <w:rPr>
              <w:rFonts w:asciiTheme="majorHAnsi" w:hAnsiTheme="majorHAnsi"/>
            </w:rPr>
            <w:instrText xml:space="preserve"> TOC \o "1-3" \h \z \u </w:instrText>
          </w:r>
          <w:r w:rsidRPr="0008748A">
            <w:rPr>
              <w:rFonts w:asciiTheme="majorHAnsi" w:hAnsiTheme="majorHAnsi"/>
            </w:rPr>
            <w:fldChar w:fldCharType="separate"/>
          </w:r>
          <w:hyperlink w:anchor="_Toc212549758" w:history="1">
            <w:r w:rsidR="007B2A53" w:rsidRPr="0083138E">
              <w:rPr>
                <w:rStyle w:val="Hipervnculo"/>
                <w:b/>
                <w:bCs/>
                <w:noProof/>
              </w:rPr>
              <w:t>1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REVIEWDAO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58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2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2E9D49D6" w14:textId="7209BF9D" w:rsidR="007B2A53" w:rsidRDefault="004A6D44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59" w:history="1">
            <w:r w:rsidR="007B2A53" w:rsidRPr="0083138E">
              <w:rPr>
                <w:rStyle w:val="Hipervnculo"/>
                <w:b/>
                <w:bCs/>
                <w:noProof/>
              </w:rPr>
              <w:t>2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LOGINACTIVITY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59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3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6326548E" w14:textId="4D16E17E" w:rsidR="007B2A53" w:rsidRDefault="004A6D44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0" w:history="1">
            <w:r w:rsidR="007B2A53" w:rsidRPr="0083138E">
              <w:rPr>
                <w:rStyle w:val="Hipervnculo"/>
                <w:b/>
                <w:bCs/>
                <w:noProof/>
              </w:rPr>
              <w:t>3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REVIEWADAPTER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60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4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5086C62B" w14:textId="0BF42D22" w:rsidR="007B2A53" w:rsidRDefault="004A6D44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1" w:history="1">
            <w:r w:rsidR="007B2A53" w:rsidRPr="0083138E">
              <w:rPr>
                <w:rStyle w:val="Hipervnculo"/>
                <w:b/>
                <w:bCs/>
                <w:noProof/>
              </w:rPr>
              <w:t>4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PROFILEACTIVITY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61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6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5D6D3FC1" w14:textId="56419455" w:rsidR="007B2A53" w:rsidRDefault="004A6D44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2" w:history="1">
            <w:r w:rsidR="007B2A53" w:rsidRPr="0083138E">
              <w:rPr>
                <w:rStyle w:val="Hipervnculo"/>
                <w:b/>
                <w:bCs/>
                <w:noProof/>
              </w:rPr>
              <w:t>5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MAINACTIVITY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62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8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4333AAAD" w14:textId="567EB9A8" w:rsidR="007B2A53" w:rsidRDefault="004A6D44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3" w:history="1">
            <w:r w:rsidR="007B2A53" w:rsidRPr="0083138E">
              <w:rPr>
                <w:rStyle w:val="Hipervnculo"/>
                <w:b/>
                <w:bCs/>
                <w:noProof/>
              </w:rPr>
              <w:t>6.  DEPENDENCIAS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63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15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30278757" w14:textId="42383346" w:rsidR="007B2A53" w:rsidRDefault="004A6D44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4" w:history="1">
            <w:r w:rsidR="007B2A53" w:rsidRPr="0083138E">
              <w:rPr>
                <w:rStyle w:val="Hipervnculo"/>
                <w:b/>
                <w:bCs/>
                <w:noProof/>
              </w:rPr>
              <w:t>7. AndroidManifest.xml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64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15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25147716" w14:textId="777FDBEF" w:rsidR="00B432BA" w:rsidRPr="0008748A" w:rsidRDefault="00B432BA">
          <w:pPr>
            <w:rPr>
              <w:rFonts w:asciiTheme="majorHAnsi" w:hAnsiTheme="majorHAnsi"/>
            </w:rPr>
          </w:pPr>
          <w:r w:rsidRPr="0008748A">
            <w:rPr>
              <w:rFonts w:asciiTheme="majorHAnsi" w:hAnsiTheme="majorHAnsi"/>
              <w:b/>
              <w:bCs/>
            </w:rPr>
            <w:fldChar w:fldCharType="end"/>
          </w:r>
        </w:p>
      </w:sdtContent>
    </w:sdt>
    <w:p w14:paraId="2D72D3D7" w14:textId="3F3C2AD8" w:rsidR="00CA7546" w:rsidRPr="0008748A" w:rsidRDefault="00CA7546" w:rsidP="00CA7546">
      <w:pPr>
        <w:pStyle w:val="Ttulo"/>
        <w:ind w:left="1080"/>
        <w:rPr>
          <w:sz w:val="32"/>
          <w:szCs w:val="32"/>
        </w:rPr>
      </w:pPr>
    </w:p>
    <w:p w14:paraId="02447E82" w14:textId="18B5F322" w:rsidR="00B432BA" w:rsidRPr="0008748A" w:rsidRDefault="00B432BA" w:rsidP="00B432BA">
      <w:pPr>
        <w:rPr>
          <w:rFonts w:asciiTheme="majorHAnsi" w:hAnsiTheme="majorHAnsi"/>
        </w:rPr>
      </w:pPr>
    </w:p>
    <w:p w14:paraId="173D11C9" w14:textId="0614D357" w:rsidR="00B432BA" w:rsidRPr="0008748A" w:rsidRDefault="00B432BA" w:rsidP="00B432BA">
      <w:pPr>
        <w:rPr>
          <w:rFonts w:asciiTheme="majorHAnsi" w:hAnsiTheme="majorHAnsi"/>
        </w:rPr>
      </w:pPr>
    </w:p>
    <w:p w14:paraId="67FC60DB" w14:textId="77C91F4A" w:rsidR="00B432BA" w:rsidRPr="0008748A" w:rsidRDefault="00B432BA" w:rsidP="00B432BA">
      <w:pPr>
        <w:rPr>
          <w:rFonts w:asciiTheme="majorHAnsi" w:hAnsiTheme="majorHAnsi"/>
        </w:rPr>
      </w:pPr>
    </w:p>
    <w:p w14:paraId="79C249F9" w14:textId="1067B24F" w:rsidR="00B432BA" w:rsidRPr="0008748A" w:rsidRDefault="00B432BA" w:rsidP="00B432BA">
      <w:pPr>
        <w:rPr>
          <w:rFonts w:asciiTheme="majorHAnsi" w:hAnsiTheme="majorHAnsi"/>
        </w:rPr>
      </w:pPr>
    </w:p>
    <w:p w14:paraId="75303E5D" w14:textId="2688C3CC" w:rsidR="00B432BA" w:rsidRPr="0008748A" w:rsidRDefault="00B432BA" w:rsidP="00B432BA">
      <w:pPr>
        <w:rPr>
          <w:rFonts w:asciiTheme="majorHAnsi" w:hAnsiTheme="majorHAnsi"/>
        </w:rPr>
      </w:pPr>
    </w:p>
    <w:p w14:paraId="67CC4066" w14:textId="139EBB75" w:rsidR="00B432BA" w:rsidRPr="0008748A" w:rsidRDefault="00B432BA" w:rsidP="00B432BA">
      <w:pPr>
        <w:rPr>
          <w:rFonts w:asciiTheme="majorHAnsi" w:hAnsiTheme="majorHAnsi"/>
        </w:rPr>
      </w:pPr>
    </w:p>
    <w:p w14:paraId="4B8A218A" w14:textId="52C5B0F4" w:rsidR="00B432BA" w:rsidRPr="0008748A" w:rsidRDefault="00B432BA" w:rsidP="00B432BA">
      <w:pPr>
        <w:rPr>
          <w:rFonts w:asciiTheme="majorHAnsi" w:hAnsiTheme="majorHAnsi"/>
        </w:rPr>
      </w:pPr>
    </w:p>
    <w:p w14:paraId="05226220" w14:textId="6E520CAF" w:rsidR="00B432BA" w:rsidRPr="0008748A" w:rsidRDefault="00B432BA" w:rsidP="00B432BA">
      <w:pPr>
        <w:rPr>
          <w:rFonts w:asciiTheme="majorHAnsi" w:hAnsiTheme="majorHAnsi"/>
        </w:rPr>
      </w:pPr>
    </w:p>
    <w:p w14:paraId="5CBD79C0" w14:textId="26B2DE8B" w:rsidR="00B432BA" w:rsidRPr="0008748A" w:rsidRDefault="00B432BA" w:rsidP="00B432BA">
      <w:pPr>
        <w:rPr>
          <w:rFonts w:asciiTheme="majorHAnsi" w:hAnsiTheme="majorHAnsi"/>
        </w:rPr>
      </w:pPr>
    </w:p>
    <w:p w14:paraId="3710535D" w14:textId="0B63FEA6" w:rsidR="00B432BA" w:rsidRPr="0008748A" w:rsidRDefault="00B432BA" w:rsidP="00B432BA">
      <w:pPr>
        <w:rPr>
          <w:rFonts w:asciiTheme="majorHAnsi" w:hAnsiTheme="majorHAnsi"/>
        </w:rPr>
      </w:pPr>
    </w:p>
    <w:p w14:paraId="162CD31D" w14:textId="0981DA77" w:rsidR="00B432BA" w:rsidRPr="0008748A" w:rsidRDefault="00B432BA" w:rsidP="00B432BA">
      <w:pPr>
        <w:rPr>
          <w:rFonts w:asciiTheme="majorHAnsi" w:hAnsiTheme="majorHAnsi"/>
        </w:rPr>
      </w:pPr>
    </w:p>
    <w:p w14:paraId="55A6B323" w14:textId="565FA4A8" w:rsidR="00B432BA" w:rsidRPr="0008748A" w:rsidRDefault="00B432BA" w:rsidP="00B432BA">
      <w:pPr>
        <w:rPr>
          <w:rFonts w:asciiTheme="majorHAnsi" w:hAnsiTheme="majorHAnsi"/>
        </w:rPr>
      </w:pPr>
    </w:p>
    <w:p w14:paraId="3663F01D" w14:textId="77777777" w:rsidR="00B432BA" w:rsidRPr="0008748A" w:rsidRDefault="00B432BA" w:rsidP="00B432BA">
      <w:pPr>
        <w:rPr>
          <w:rFonts w:asciiTheme="majorHAnsi" w:hAnsiTheme="majorHAnsi"/>
        </w:rPr>
      </w:pPr>
    </w:p>
    <w:p w14:paraId="32A565AC" w14:textId="50802ADF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0" w:name="_Toc212549758"/>
      <w:r w:rsidRPr="0008748A">
        <w:rPr>
          <w:b/>
          <w:bCs/>
          <w:color w:val="000000" w:themeColor="text1"/>
          <w:sz w:val="40"/>
          <w:szCs w:val="40"/>
        </w:rPr>
        <w:t>REVIEWDAO</w:t>
      </w:r>
      <w:bookmarkEnd w:id="0"/>
      <w:r w:rsidR="0092050D" w:rsidRPr="0008748A">
        <w:rPr>
          <w:b/>
          <w:bCs/>
          <w:color w:val="000000" w:themeColor="text1"/>
          <w:sz w:val="40"/>
          <w:szCs w:val="40"/>
        </w:rPr>
        <w:t xml:space="preserve"> </w:t>
      </w:r>
    </w:p>
    <w:p w14:paraId="6EBD065E" w14:textId="291CB254" w:rsidR="00CA7546" w:rsidRPr="0008748A" w:rsidRDefault="00CA7546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    val </w:t>
      </w:r>
      <w:proofErr w:type="spellStart"/>
      <w:r w:rsidRPr="0008748A">
        <w:rPr>
          <w:rFonts w:asciiTheme="majorHAnsi" w:hAnsiTheme="majorHAnsi"/>
        </w:rPr>
        <w:t>valoracion</w:t>
      </w:r>
      <w:proofErr w:type="spellEnd"/>
      <w:r w:rsidRPr="0008748A">
        <w:rPr>
          <w:rFonts w:asciiTheme="majorHAnsi" w:hAnsiTheme="majorHAnsi"/>
        </w:rPr>
        <w:t xml:space="preserve">: </w:t>
      </w:r>
      <w:proofErr w:type="spellStart"/>
      <w:proofErr w:type="gramStart"/>
      <w:r w:rsidRPr="0008748A">
        <w:rPr>
          <w:rFonts w:asciiTheme="majorHAnsi" w:hAnsiTheme="majorHAnsi"/>
        </w:rPr>
        <w:t>Int</w:t>
      </w:r>
      <w:proofErr w:type="spellEnd"/>
      <w:r w:rsidRPr="0008748A">
        <w:rPr>
          <w:rFonts w:asciiTheme="majorHAnsi" w:hAnsiTheme="majorHAnsi"/>
        </w:rPr>
        <w:t>,</w:t>
      </w:r>
      <w:r w:rsidR="0092050D" w:rsidRPr="0008748A">
        <w:rPr>
          <w:rFonts w:asciiTheme="majorHAnsi" w:hAnsiTheme="majorHAnsi"/>
        </w:rPr>
        <w:t xml:space="preserve">  (</w:t>
      </w:r>
      <w:proofErr w:type="gramEnd"/>
      <w:r w:rsidR="0092050D" w:rsidRPr="0008748A">
        <w:rPr>
          <w:rFonts w:asciiTheme="majorHAnsi" w:hAnsiTheme="majorHAnsi"/>
        </w:rPr>
        <w:t>guardar estrellas)</w:t>
      </w:r>
    </w:p>
    <w:p w14:paraId="760B6AA2" w14:textId="78BA1115" w:rsidR="00CA7546" w:rsidRPr="0008748A" w:rsidRDefault="000C32CA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72FB7591" wp14:editId="40BD0D8A">
            <wp:simplePos x="0" y="0"/>
            <wp:positionH relativeFrom="column">
              <wp:posOffset>196215</wp:posOffset>
            </wp:positionH>
            <wp:positionV relativeFrom="paragraph">
              <wp:posOffset>267335</wp:posOffset>
            </wp:positionV>
            <wp:extent cx="5295166" cy="2411730"/>
            <wp:effectExtent l="0" t="0" r="1270" b="762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546" w:rsidRPr="0008748A">
        <w:rPr>
          <w:rFonts w:asciiTheme="majorHAnsi" w:hAnsiTheme="majorHAnsi"/>
        </w:rPr>
        <w:t xml:space="preserve">    val imagen: </w:t>
      </w:r>
      <w:proofErr w:type="spellStart"/>
      <w:r w:rsidR="00CA7546" w:rsidRPr="0008748A">
        <w:rPr>
          <w:rFonts w:asciiTheme="majorHAnsi" w:hAnsiTheme="majorHAnsi"/>
        </w:rPr>
        <w:t>String</w:t>
      </w:r>
      <w:proofErr w:type="spellEnd"/>
      <w:r w:rsidR="0092050D" w:rsidRPr="0008748A">
        <w:rPr>
          <w:rFonts w:asciiTheme="majorHAnsi" w:hAnsiTheme="majorHAnsi"/>
        </w:rPr>
        <w:t xml:space="preserve"> (guardar </w:t>
      </w:r>
      <w:proofErr w:type="spellStart"/>
      <w:r w:rsidR="0092050D" w:rsidRPr="0008748A">
        <w:rPr>
          <w:rFonts w:asciiTheme="majorHAnsi" w:hAnsiTheme="majorHAnsi"/>
        </w:rPr>
        <w:t>url</w:t>
      </w:r>
      <w:proofErr w:type="spellEnd"/>
      <w:r w:rsidR="0092050D" w:rsidRPr="0008748A">
        <w:rPr>
          <w:rFonts w:asciiTheme="majorHAnsi" w:hAnsiTheme="majorHAnsi"/>
        </w:rPr>
        <w:t xml:space="preserve"> de image</w:t>
      </w:r>
      <w:r w:rsidRPr="0008748A">
        <w:rPr>
          <w:rFonts w:asciiTheme="majorHAnsi" w:hAnsiTheme="majorHAnsi"/>
        </w:rPr>
        <w:t>n “local”</w:t>
      </w:r>
      <w:r w:rsidR="0092050D" w:rsidRPr="0008748A">
        <w:rPr>
          <w:rFonts w:asciiTheme="majorHAnsi" w:hAnsiTheme="majorHAnsi"/>
        </w:rPr>
        <w:t>)</w:t>
      </w:r>
      <w:r w:rsidRPr="0008748A">
        <w:rPr>
          <w:rFonts w:asciiTheme="majorHAnsi" w:hAnsiTheme="majorHAnsi"/>
        </w:rPr>
        <w:tab/>
      </w:r>
      <w:r w:rsidRPr="0008748A">
        <w:rPr>
          <w:rFonts w:asciiTheme="majorHAnsi" w:hAnsiTheme="majorHAnsi"/>
        </w:rPr>
        <w:tab/>
      </w:r>
    </w:p>
    <w:p w14:paraId="127EBFF5" w14:textId="13A8237C" w:rsidR="00B432BA" w:rsidRPr="0008748A" w:rsidRDefault="00B432BA" w:rsidP="00B432BA">
      <w:pPr>
        <w:rPr>
          <w:rFonts w:asciiTheme="majorHAnsi" w:hAnsiTheme="majorHAnsi"/>
        </w:rPr>
      </w:pPr>
    </w:p>
    <w:p w14:paraId="2E25A300" w14:textId="77777777" w:rsidR="002A0254" w:rsidRPr="0008748A" w:rsidRDefault="000C32CA" w:rsidP="00FB78AD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>Ahora se guarda en la base de datos con la valoración (</w:t>
      </w:r>
      <w:proofErr w:type="spellStart"/>
      <w:r w:rsidRPr="0008748A">
        <w:rPr>
          <w:rFonts w:asciiTheme="majorHAnsi" w:hAnsiTheme="majorHAnsi"/>
        </w:rPr>
        <w:t>RatingBar</w:t>
      </w:r>
      <w:proofErr w:type="spellEnd"/>
      <w:r w:rsidRPr="0008748A">
        <w:rPr>
          <w:rFonts w:asciiTheme="majorHAnsi" w:hAnsiTheme="majorHAnsi"/>
        </w:rPr>
        <w:t xml:space="preserve">) y la imagen </w:t>
      </w:r>
      <w:r w:rsidR="00FB78AD" w:rsidRPr="0008748A">
        <w:rPr>
          <w:rFonts w:asciiTheme="majorHAnsi" w:hAnsiTheme="majorHAnsi"/>
        </w:rPr>
        <w:t>(</w:t>
      </w:r>
      <w:proofErr w:type="spellStart"/>
      <w:r w:rsidR="00FB78AD" w:rsidRPr="0008748A">
        <w:rPr>
          <w:rFonts w:asciiTheme="majorHAnsi" w:hAnsiTheme="majorHAnsi"/>
        </w:rPr>
        <w:t>url</w:t>
      </w:r>
      <w:proofErr w:type="spellEnd"/>
      <w:r w:rsidR="00FB78AD" w:rsidRPr="0008748A">
        <w:rPr>
          <w:rFonts w:asciiTheme="majorHAnsi" w:hAnsiTheme="majorHAnsi"/>
        </w:rPr>
        <w:t xml:space="preserve">) </w:t>
      </w:r>
      <w:r w:rsidRPr="0008748A">
        <w:rPr>
          <w:rFonts w:asciiTheme="majorHAnsi" w:hAnsiTheme="majorHAnsi"/>
        </w:rPr>
        <w:t xml:space="preserve">que está guardada localmente en la memoria del móvil. </w:t>
      </w:r>
    </w:p>
    <w:p w14:paraId="74EB05F9" w14:textId="77777777" w:rsidR="002A0254" w:rsidRPr="0008748A" w:rsidRDefault="002A0254" w:rsidP="002A0254">
      <w:pPr>
        <w:pStyle w:val="Prrafodelista"/>
        <w:rPr>
          <w:rFonts w:asciiTheme="majorHAnsi" w:hAnsiTheme="majorHAnsi"/>
        </w:rPr>
      </w:pPr>
    </w:p>
    <w:p w14:paraId="0CF2FD7C" w14:textId="528407A2" w:rsidR="00B432BA" w:rsidRPr="0008748A" w:rsidRDefault="000C32CA" w:rsidP="002A0254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9264" behindDoc="0" locked="0" layoutInCell="1" allowOverlap="1" wp14:anchorId="2D9A343F" wp14:editId="592593A3">
            <wp:simplePos x="0" y="0"/>
            <wp:positionH relativeFrom="column">
              <wp:posOffset>205740</wp:posOffset>
            </wp:positionH>
            <wp:positionV relativeFrom="paragraph">
              <wp:posOffset>273685</wp:posOffset>
            </wp:positionV>
            <wp:extent cx="5400040" cy="926465"/>
            <wp:effectExtent l="0" t="0" r="0" b="698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614A2" w14:textId="247E1B67" w:rsidR="00B432BA" w:rsidRPr="0008748A" w:rsidRDefault="00B432BA" w:rsidP="00B432BA">
      <w:pPr>
        <w:rPr>
          <w:rFonts w:asciiTheme="majorHAnsi" w:hAnsiTheme="majorHAnsi"/>
        </w:rPr>
      </w:pPr>
    </w:p>
    <w:p w14:paraId="209951DD" w14:textId="3C5C3BD7" w:rsidR="00B432BA" w:rsidRPr="0008748A" w:rsidRDefault="00B432BA" w:rsidP="00B432BA">
      <w:pPr>
        <w:rPr>
          <w:rFonts w:asciiTheme="majorHAnsi" w:hAnsiTheme="majorHAnsi"/>
        </w:rPr>
      </w:pPr>
    </w:p>
    <w:p w14:paraId="397086F1" w14:textId="698129D1" w:rsidR="00B432BA" w:rsidRPr="0008748A" w:rsidRDefault="00B432BA" w:rsidP="00B432BA">
      <w:pPr>
        <w:rPr>
          <w:rFonts w:asciiTheme="majorHAnsi" w:hAnsiTheme="majorHAnsi"/>
        </w:rPr>
      </w:pPr>
    </w:p>
    <w:p w14:paraId="1B2E2ED0" w14:textId="074250BE" w:rsidR="00B432BA" w:rsidRPr="0008748A" w:rsidRDefault="00B432BA" w:rsidP="00B432BA">
      <w:pPr>
        <w:rPr>
          <w:rFonts w:asciiTheme="majorHAnsi" w:hAnsiTheme="majorHAnsi"/>
        </w:rPr>
      </w:pPr>
    </w:p>
    <w:p w14:paraId="162035AF" w14:textId="0CF919C6" w:rsidR="00B432BA" w:rsidRPr="0008748A" w:rsidRDefault="00B432BA" w:rsidP="00B432BA">
      <w:pPr>
        <w:rPr>
          <w:rFonts w:asciiTheme="majorHAnsi" w:hAnsiTheme="majorHAnsi"/>
        </w:rPr>
      </w:pPr>
    </w:p>
    <w:p w14:paraId="4B5E7049" w14:textId="01067292" w:rsidR="00D24ADF" w:rsidRPr="0008748A" w:rsidRDefault="00D24ADF" w:rsidP="00B432BA">
      <w:pPr>
        <w:rPr>
          <w:rFonts w:asciiTheme="majorHAnsi" w:hAnsiTheme="majorHAnsi"/>
        </w:rPr>
      </w:pPr>
    </w:p>
    <w:p w14:paraId="6F65FA8B" w14:textId="3649867B" w:rsidR="00D24ADF" w:rsidRPr="0008748A" w:rsidRDefault="00D24ADF" w:rsidP="00B432BA">
      <w:pPr>
        <w:rPr>
          <w:rFonts w:asciiTheme="majorHAnsi" w:hAnsiTheme="majorHAnsi"/>
        </w:rPr>
      </w:pPr>
    </w:p>
    <w:p w14:paraId="3DB8F5EC" w14:textId="7BBF4562" w:rsidR="00D24ADF" w:rsidRPr="0008748A" w:rsidRDefault="00D24ADF" w:rsidP="00B432BA">
      <w:pPr>
        <w:rPr>
          <w:rFonts w:asciiTheme="majorHAnsi" w:hAnsiTheme="majorHAnsi"/>
        </w:rPr>
      </w:pPr>
    </w:p>
    <w:p w14:paraId="73D5BAF5" w14:textId="69723AAB" w:rsidR="00D24ADF" w:rsidRPr="0008748A" w:rsidRDefault="00D24ADF" w:rsidP="00B432BA">
      <w:pPr>
        <w:rPr>
          <w:rFonts w:asciiTheme="majorHAnsi" w:hAnsiTheme="majorHAnsi"/>
        </w:rPr>
      </w:pPr>
    </w:p>
    <w:p w14:paraId="1DD66470" w14:textId="30A6D64E" w:rsidR="00B432BA" w:rsidRPr="0008748A" w:rsidRDefault="00B432BA" w:rsidP="00B432BA">
      <w:pPr>
        <w:rPr>
          <w:rFonts w:asciiTheme="majorHAnsi" w:hAnsiTheme="majorHAnsi"/>
          <w:sz w:val="40"/>
          <w:szCs w:val="40"/>
        </w:rPr>
      </w:pPr>
    </w:p>
    <w:p w14:paraId="0B7840D6" w14:textId="77777777" w:rsidR="0008748A" w:rsidRPr="0008748A" w:rsidRDefault="0008748A" w:rsidP="00B432BA">
      <w:pPr>
        <w:rPr>
          <w:rFonts w:asciiTheme="majorHAnsi" w:hAnsiTheme="majorHAnsi"/>
          <w:sz w:val="40"/>
          <w:szCs w:val="40"/>
        </w:rPr>
      </w:pPr>
    </w:p>
    <w:p w14:paraId="729C275A" w14:textId="42DD1E97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1" w:name="_Toc212549759"/>
      <w:r w:rsidRPr="0008748A">
        <w:rPr>
          <w:b/>
          <w:bCs/>
          <w:color w:val="000000" w:themeColor="text1"/>
          <w:sz w:val="40"/>
          <w:szCs w:val="40"/>
        </w:rPr>
        <w:t>LOGINACTIVITY</w:t>
      </w:r>
      <w:bookmarkEnd w:id="1"/>
    </w:p>
    <w:p w14:paraId="1FF566B6" w14:textId="77777777" w:rsidR="004C30C6" w:rsidRPr="0008748A" w:rsidRDefault="00CA7546" w:rsidP="009D0894">
      <w:pPr>
        <w:pStyle w:val="Prrafodelista"/>
        <w:numPr>
          <w:ilvl w:val="0"/>
          <w:numId w:val="4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Olvidaste tu contraseña </w:t>
      </w:r>
    </w:p>
    <w:p w14:paraId="488DC4B5" w14:textId="2697932A" w:rsidR="00B32294" w:rsidRPr="0008748A" w:rsidRDefault="00B32294" w:rsidP="004C30C6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36C885FD" wp14:editId="5A6B42ED">
            <wp:extent cx="5400040" cy="328549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8DF35" w14:textId="49BA06D3" w:rsidR="00B32294" w:rsidRPr="0008748A" w:rsidRDefault="00B32294" w:rsidP="00B32294">
      <w:pPr>
        <w:pStyle w:val="Prrafodelista"/>
        <w:rPr>
          <w:rFonts w:asciiTheme="majorHAnsi" w:hAnsiTheme="majorHAnsi"/>
        </w:rPr>
      </w:pPr>
    </w:p>
    <w:p w14:paraId="1504B107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Al hacer clic en el texto </w:t>
      </w:r>
      <w:r w:rsidRPr="0008748A">
        <w:rPr>
          <w:rStyle w:val="Textoennegrita"/>
          <w:rFonts w:asciiTheme="majorHAnsi" w:hAnsiTheme="majorHAnsi" w:cstheme="minorHAnsi"/>
        </w:rPr>
        <w:t>¿Has olvidado tu contraseña?</w:t>
      </w:r>
      <w:r w:rsidRPr="0008748A">
        <w:rPr>
          <w:rFonts w:asciiTheme="majorHAnsi" w:hAnsiTheme="majorHAnsi" w:cstheme="minorHAnsi"/>
        </w:rPr>
        <w:t xml:space="preserve">, se abre un pequeño diálogo en el que los usuarios pueden restablecer su contraseña de </w:t>
      </w:r>
      <w:proofErr w:type="spellStart"/>
      <w:r w:rsidRPr="0008748A">
        <w:rPr>
          <w:rStyle w:val="Textoennegrita"/>
          <w:rFonts w:asciiTheme="majorHAnsi" w:hAnsiTheme="majorHAnsi" w:cstheme="minorHAnsi"/>
        </w:rPr>
        <w:t>Firebase</w:t>
      </w:r>
      <w:proofErr w:type="spellEnd"/>
      <w:r w:rsidRPr="0008748A">
        <w:rPr>
          <w:rFonts w:asciiTheme="majorHAnsi" w:hAnsiTheme="majorHAnsi" w:cstheme="minorHAnsi"/>
        </w:rPr>
        <w:t>.</w:t>
      </w:r>
    </w:p>
    <w:p w14:paraId="320C8855" w14:textId="66A338E2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En este diálogo se muestra un título: </w:t>
      </w:r>
      <w:r w:rsidRPr="0008748A">
        <w:rPr>
          <w:rStyle w:val="Textoennegrita"/>
          <w:rFonts w:asciiTheme="majorHAnsi" w:hAnsiTheme="majorHAnsi" w:cstheme="minorHAnsi"/>
        </w:rPr>
        <w:t>“Restablecer contraseña”</w:t>
      </w:r>
      <w:r w:rsidRPr="0008748A">
        <w:rPr>
          <w:rFonts w:asciiTheme="majorHAnsi" w:hAnsiTheme="majorHAnsi" w:cstheme="minorHAnsi"/>
        </w:rPr>
        <w:t xml:space="preserve">, un mensaje con el texto </w:t>
      </w:r>
      <w:r w:rsidRPr="0008748A">
        <w:rPr>
          <w:rStyle w:val="Textoennegrita"/>
          <w:rFonts w:asciiTheme="majorHAnsi" w:hAnsiTheme="majorHAnsi" w:cstheme="minorHAnsi"/>
        </w:rPr>
        <w:t>“Ingresa tu correo electrónico para recibir el enlace”</w:t>
      </w:r>
      <w:r w:rsidRPr="0008748A">
        <w:rPr>
          <w:rFonts w:asciiTheme="majorHAnsi" w:hAnsiTheme="majorHAnsi" w:cstheme="minorHAnsi"/>
        </w:rPr>
        <w:t xml:space="preserve">, y un campo de entrada con el </w:t>
      </w:r>
      <w:proofErr w:type="spellStart"/>
      <w:r w:rsidRPr="0008748A">
        <w:rPr>
          <w:rStyle w:val="nfasis"/>
          <w:rFonts w:asciiTheme="majorHAnsi" w:hAnsiTheme="majorHAnsi" w:cstheme="minorHAnsi"/>
          <w:i w:val="0"/>
          <w:iCs w:val="0"/>
        </w:rPr>
        <w:t>hint</w:t>
      </w:r>
      <w:proofErr w:type="spellEnd"/>
      <w:r w:rsidRPr="0008748A">
        <w:rPr>
          <w:rFonts w:asciiTheme="majorHAnsi" w:hAnsiTheme="majorHAnsi" w:cstheme="minorHAnsi"/>
        </w:rPr>
        <w:t xml:space="preserve"> </w:t>
      </w:r>
      <w:r w:rsidRPr="0008748A">
        <w:rPr>
          <w:rStyle w:val="Textoennegrita"/>
          <w:rFonts w:asciiTheme="majorHAnsi" w:hAnsiTheme="majorHAnsi" w:cstheme="minorHAnsi"/>
        </w:rPr>
        <w:t>“Introduce tu correo”</w:t>
      </w:r>
      <w:r w:rsidRPr="0008748A">
        <w:rPr>
          <w:rFonts w:asciiTheme="majorHAnsi" w:hAnsiTheme="majorHAnsi" w:cstheme="minorHAnsi"/>
        </w:rPr>
        <w:t xml:space="preserve">, además de dos botones: </w:t>
      </w:r>
      <w:r w:rsidRPr="0008748A">
        <w:rPr>
          <w:rStyle w:val="Textoennegrita"/>
          <w:rFonts w:asciiTheme="majorHAnsi" w:hAnsiTheme="majorHAnsi" w:cstheme="minorHAnsi"/>
        </w:rPr>
        <w:t>Enviar</w:t>
      </w:r>
      <w:r w:rsidRPr="0008748A">
        <w:rPr>
          <w:rFonts w:asciiTheme="majorHAnsi" w:hAnsiTheme="majorHAnsi" w:cstheme="minorHAnsi"/>
        </w:rPr>
        <w:t xml:space="preserve"> y </w:t>
      </w:r>
      <w:r w:rsidRPr="0008748A">
        <w:rPr>
          <w:rStyle w:val="Textoennegrita"/>
          <w:rFonts w:asciiTheme="majorHAnsi" w:hAnsiTheme="majorHAnsi" w:cstheme="minorHAnsi"/>
        </w:rPr>
        <w:t>Cancelar</w:t>
      </w:r>
      <w:r w:rsidRPr="0008748A">
        <w:rPr>
          <w:rFonts w:asciiTheme="majorHAnsi" w:hAnsiTheme="majorHAnsi" w:cstheme="minorHAnsi"/>
        </w:rPr>
        <w:t>.</w:t>
      </w:r>
    </w:p>
    <w:p w14:paraId="1ECA2CF1" w14:textId="06F11F05" w:rsidR="00C1421C" w:rsidRPr="0008748A" w:rsidRDefault="00C1421C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>El correo introducido no puede estar vacío y tiene que tener la estructura de prueba@prueba.com</w:t>
      </w:r>
    </w:p>
    <w:p w14:paraId="25D6F5CE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Una vez enviado, se enviará automáticamente un correo con un enlace para cambiar la contraseña, y aparecerá un pequeño </w:t>
      </w:r>
      <w:proofErr w:type="spellStart"/>
      <w:r w:rsidRPr="0008748A">
        <w:rPr>
          <w:rStyle w:val="nfasis"/>
          <w:rFonts w:asciiTheme="majorHAnsi" w:hAnsiTheme="majorHAnsi" w:cstheme="minorHAnsi"/>
        </w:rPr>
        <w:t>toast</w:t>
      </w:r>
      <w:proofErr w:type="spellEnd"/>
      <w:r w:rsidRPr="0008748A">
        <w:rPr>
          <w:rFonts w:asciiTheme="majorHAnsi" w:hAnsiTheme="majorHAnsi" w:cstheme="minorHAnsi"/>
        </w:rPr>
        <w:t xml:space="preserve"> indicando que el correo ha sido enviado correctamente.</w:t>
      </w:r>
    </w:p>
    <w:p w14:paraId="0BCAE8EA" w14:textId="05B4BD8F" w:rsidR="00D24ADF" w:rsidRPr="0008748A" w:rsidRDefault="00B32294" w:rsidP="00BB47EF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B9F2D69" wp14:editId="61E3438C">
            <wp:extent cx="4942714" cy="1571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3310" cy="15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A0E" w14:textId="77777777" w:rsidR="00D24ADF" w:rsidRPr="0008748A" w:rsidRDefault="00D24ADF" w:rsidP="00B32294">
      <w:pPr>
        <w:pStyle w:val="Prrafodelista"/>
        <w:rPr>
          <w:rFonts w:asciiTheme="majorHAnsi" w:hAnsiTheme="majorHAnsi"/>
        </w:rPr>
      </w:pPr>
    </w:p>
    <w:p w14:paraId="08E9529E" w14:textId="1B6EA2A4" w:rsidR="00D24ADF" w:rsidRPr="0008748A" w:rsidRDefault="00CA7546" w:rsidP="00EF2BB1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2" w:name="_Toc212549760"/>
      <w:r w:rsidRPr="0008748A">
        <w:rPr>
          <w:b/>
          <w:bCs/>
          <w:color w:val="000000" w:themeColor="text1"/>
          <w:sz w:val="40"/>
          <w:szCs w:val="40"/>
        </w:rPr>
        <w:t>REVIEWADAPTER</w:t>
      </w:r>
      <w:bookmarkEnd w:id="2"/>
    </w:p>
    <w:p w14:paraId="7E622087" w14:textId="77777777" w:rsidR="00BB47EF" w:rsidRPr="0008748A" w:rsidRDefault="00BB47EF" w:rsidP="00BB47EF">
      <w:pPr>
        <w:rPr>
          <w:rFonts w:asciiTheme="majorHAnsi" w:hAnsiTheme="majorHAnsi"/>
        </w:rPr>
      </w:pPr>
    </w:p>
    <w:p w14:paraId="43744665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ratingBar</w:t>
      </w:r>
      <w:proofErr w:type="spellEnd"/>
      <w:r w:rsidRPr="0008748A">
        <w:rPr>
          <w:rFonts w:asciiTheme="majorHAnsi" w:hAnsiTheme="majorHAnsi" w:cs="Calibri"/>
        </w:rPr>
        <w:t>: Muestra las estrellas de las valoraciones de las reseñas. </w:t>
      </w:r>
    </w:p>
    <w:p w14:paraId="231A1BAD" w14:textId="1586C8AA" w:rsidR="00EF2BB1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31CA17E9" wp14:editId="310420AF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813B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imageView</w:t>
      </w:r>
      <w:proofErr w:type="spellEnd"/>
      <w:r w:rsidRPr="0008748A">
        <w:rPr>
          <w:rFonts w:asciiTheme="majorHAnsi" w:hAnsiTheme="majorHAnsi" w:cs="Calibri"/>
        </w:rPr>
        <w:t>: Muestra la imagen guardada en la galería. </w:t>
      </w:r>
    </w:p>
    <w:p w14:paraId="53BE043E" w14:textId="1B0D605B" w:rsidR="00D24ADF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0666A7A7" wp14:editId="2B3A6F7C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48E4" w14:textId="77777777" w:rsidR="00BB47EF" w:rsidRPr="0008748A" w:rsidRDefault="00BB47EF" w:rsidP="00BB47EF">
      <w:pPr>
        <w:ind w:firstLine="720"/>
        <w:rPr>
          <w:rFonts w:asciiTheme="majorHAnsi" w:hAnsiTheme="majorHAnsi" w:cs="Calibri"/>
        </w:rPr>
      </w:pPr>
    </w:p>
    <w:p w14:paraId="44615923" w14:textId="77777777" w:rsidR="00EF2BB1" w:rsidRPr="0008748A" w:rsidRDefault="00EF2BB1" w:rsidP="00EF2BB1">
      <w:pPr>
        <w:numPr>
          <w:ilvl w:val="0"/>
          <w:numId w:val="14"/>
        </w:numPr>
        <w:spacing w:after="80" w:line="240" w:lineRule="auto"/>
        <w:jc w:val="both"/>
        <w:rPr>
          <w:rFonts w:asciiTheme="majorHAnsi" w:hAnsiTheme="majorHAnsi" w:cs="Calibri"/>
          <w:b/>
          <w:bCs/>
        </w:rPr>
      </w:pPr>
      <w:proofErr w:type="spellStart"/>
      <w:proofErr w:type="gramStart"/>
      <w:r w:rsidRPr="0008748A">
        <w:rPr>
          <w:rFonts w:asciiTheme="majorHAnsi" w:hAnsiTheme="majorHAnsi" w:cs="Calibri"/>
          <w:b/>
          <w:bCs/>
        </w:rPr>
        <w:t>onBindViewHolder</w:t>
      </w:r>
      <w:proofErr w:type="spellEnd"/>
      <w:r w:rsidRPr="0008748A">
        <w:rPr>
          <w:rFonts w:asciiTheme="majorHAnsi" w:hAnsiTheme="majorHAnsi" w:cs="Calibri"/>
          <w:b/>
          <w:bCs/>
        </w:rPr>
        <w:t>(</w:t>
      </w:r>
      <w:proofErr w:type="gramEnd"/>
      <w:r w:rsidRPr="0008748A">
        <w:rPr>
          <w:rFonts w:asciiTheme="majorHAnsi" w:hAnsiTheme="majorHAnsi" w:cs="Calibri"/>
          <w:b/>
          <w:bCs/>
        </w:rPr>
        <w:t>) </w:t>
      </w:r>
    </w:p>
    <w:p w14:paraId="65A56BC1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Asigna los valores del objeto </w:t>
      </w:r>
      <w:proofErr w:type="spellStart"/>
      <w:r w:rsidRPr="0008748A">
        <w:rPr>
          <w:rFonts w:asciiTheme="majorHAnsi" w:hAnsiTheme="majorHAnsi" w:cs="Calibri"/>
        </w:rPr>
        <w:t>UserReview</w:t>
      </w:r>
      <w:proofErr w:type="spellEnd"/>
      <w:r w:rsidRPr="0008748A">
        <w:rPr>
          <w:rFonts w:asciiTheme="majorHAnsi" w:hAnsiTheme="majorHAnsi" w:cs="Calibri"/>
        </w:rPr>
        <w:t xml:space="preserve"> a los </w:t>
      </w:r>
      <w:proofErr w:type="spellStart"/>
      <w:r w:rsidRPr="0008748A">
        <w:rPr>
          <w:rFonts w:asciiTheme="majorHAnsi" w:hAnsiTheme="majorHAnsi" w:cs="Calibri"/>
        </w:rPr>
        <w:t>TextView</w:t>
      </w:r>
      <w:proofErr w:type="spellEnd"/>
      <w:r w:rsidRPr="0008748A">
        <w:rPr>
          <w:rFonts w:asciiTheme="majorHAnsi" w:hAnsiTheme="majorHAnsi" w:cs="Calibri"/>
        </w:rPr>
        <w:t xml:space="preserve"> del ítem, y configura el evento </w:t>
      </w:r>
      <w:proofErr w:type="spellStart"/>
      <w:r w:rsidRPr="0008748A">
        <w:rPr>
          <w:rFonts w:asciiTheme="majorHAnsi" w:hAnsiTheme="majorHAnsi" w:cs="Calibri"/>
        </w:rPr>
        <w:t>setOnClickListener</w:t>
      </w:r>
      <w:proofErr w:type="spellEnd"/>
      <w:r w:rsidRPr="0008748A">
        <w:rPr>
          <w:rFonts w:asciiTheme="majorHAnsi" w:hAnsiTheme="majorHAnsi" w:cs="Calibri"/>
        </w:rPr>
        <w:t xml:space="preserve"> para detectar clics sobre cada reseña y ejecutar la acción pasada como parámetro. </w:t>
      </w:r>
    </w:p>
    <w:p w14:paraId="0A81FA27" w14:textId="74ADF88D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El código carga la imagen de </w:t>
      </w:r>
      <w:proofErr w:type="spellStart"/>
      <w:proofErr w:type="gram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.imagen</w:t>
      </w:r>
      <w:proofErr w:type="spellEnd"/>
      <w:proofErr w:type="gramEnd"/>
      <w:r w:rsidRPr="0008748A">
        <w:rPr>
          <w:rFonts w:asciiTheme="majorHAnsi" w:hAnsiTheme="majorHAnsi" w:cs="Calibri"/>
        </w:rPr>
        <w:t xml:space="preserve"> en el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ImageView</w:t>
      </w:r>
      <w:proofErr w:type="spellEnd"/>
      <w:r w:rsidRPr="0008748A">
        <w:rPr>
          <w:rFonts w:asciiTheme="majorHAnsi" w:hAnsiTheme="majorHAnsi" w:cs="Calibri"/>
        </w:rPr>
        <w:t xml:space="preserve"> con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 y asigna un clic al elemento para ejecutar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onClick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(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)</w:t>
      </w:r>
      <w:r w:rsidRPr="0008748A">
        <w:rPr>
          <w:rFonts w:asciiTheme="majorHAnsi" w:hAnsiTheme="majorHAnsi" w:cs="Calibri"/>
        </w:rPr>
        <w:t>.</w:t>
      </w:r>
    </w:p>
    <w:p w14:paraId="512537ED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</w:p>
    <w:p w14:paraId="4662C9AD" w14:textId="26E3C179" w:rsidR="00EF2BB1" w:rsidRPr="0008748A" w:rsidRDefault="00EF2BB1" w:rsidP="00EF2BB1">
      <w:pPr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anchor distT="0" distB="0" distL="114300" distR="114300" simplePos="0" relativeHeight="251660288" behindDoc="0" locked="0" layoutInCell="1" allowOverlap="1" wp14:anchorId="4E24577A" wp14:editId="40DE2FFD">
            <wp:simplePos x="0" y="0"/>
            <wp:positionH relativeFrom="column">
              <wp:posOffset>434340</wp:posOffset>
            </wp:positionH>
            <wp:positionV relativeFrom="paragraph">
              <wp:posOffset>9525</wp:posOffset>
            </wp:positionV>
            <wp:extent cx="5400040" cy="2731181"/>
            <wp:effectExtent l="0" t="0" r="0" b="0"/>
            <wp:wrapSquare wrapText="bothSides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D73C3" w14:textId="77777777" w:rsidR="00EF2BB1" w:rsidRPr="0008748A" w:rsidRDefault="00EF2BB1" w:rsidP="00EF2BB1">
      <w:pPr>
        <w:ind w:firstLine="708"/>
        <w:rPr>
          <w:rFonts w:asciiTheme="majorHAnsi" w:hAnsiTheme="majorHAnsi" w:cs="Calibri"/>
        </w:rPr>
      </w:pPr>
    </w:p>
    <w:p w14:paraId="3BEA30C7" w14:textId="77777777" w:rsidR="00EF2BB1" w:rsidRPr="0008748A" w:rsidRDefault="00EF2BB1" w:rsidP="00916315">
      <w:pPr>
        <w:rPr>
          <w:rFonts w:asciiTheme="majorHAnsi" w:hAnsiTheme="majorHAnsi" w:cs="Calibri"/>
        </w:rPr>
      </w:pPr>
    </w:p>
    <w:p w14:paraId="4B4C5F95" w14:textId="1C9737C2" w:rsidR="00EF2BB1" w:rsidRPr="0008748A" w:rsidRDefault="00EF2BB1" w:rsidP="00916315">
      <w:pPr>
        <w:rPr>
          <w:rFonts w:asciiTheme="majorHAnsi" w:hAnsiTheme="majorHAnsi" w:cs="Calibri"/>
        </w:rPr>
      </w:pPr>
    </w:p>
    <w:p w14:paraId="7042DABA" w14:textId="4FCDF5D3" w:rsidR="00BB47EF" w:rsidRPr="0008748A" w:rsidRDefault="00BB47EF" w:rsidP="00916315">
      <w:pPr>
        <w:rPr>
          <w:rFonts w:asciiTheme="majorHAnsi" w:hAnsiTheme="majorHAnsi" w:cs="Calibri"/>
        </w:rPr>
      </w:pPr>
    </w:p>
    <w:p w14:paraId="2B5C7AFE" w14:textId="15E725DD" w:rsidR="00BB47EF" w:rsidRPr="0008748A" w:rsidRDefault="00BB47EF" w:rsidP="00916315">
      <w:pPr>
        <w:rPr>
          <w:rFonts w:asciiTheme="majorHAnsi" w:hAnsiTheme="majorHAnsi" w:cs="Calibri"/>
        </w:rPr>
      </w:pPr>
    </w:p>
    <w:p w14:paraId="5FA43C9D" w14:textId="3AB64F1E" w:rsidR="00BB47EF" w:rsidRPr="0008748A" w:rsidRDefault="00BB47EF" w:rsidP="00916315">
      <w:pPr>
        <w:rPr>
          <w:rFonts w:asciiTheme="majorHAnsi" w:hAnsiTheme="majorHAnsi" w:cs="Calibri"/>
        </w:rPr>
      </w:pPr>
    </w:p>
    <w:p w14:paraId="7F0603F1" w14:textId="24D230C9" w:rsidR="00BB47EF" w:rsidRPr="0008748A" w:rsidRDefault="00BB47EF" w:rsidP="00916315">
      <w:pPr>
        <w:rPr>
          <w:rFonts w:asciiTheme="majorHAnsi" w:hAnsiTheme="majorHAnsi" w:cs="Calibri"/>
        </w:rPr>
      </w:pPr>
    </w:p>
    <w:p w14:paraId="2EA648CA" w14:textId="77777777" w:rsidR="00BB47EF" w:rsidRPr="0008748A" w:rsidRDefault="00BB47EF" w:rsidP="00916315">
      <w:pPr>
        <w:rPr>
          <w:rFonts w:asciiTheme="majorHAnsi" w:hAnsiTheme="majorHAnsi" w:cs="Calibri"/>
        </w:rPr>
      </w:pPr>
    </w:p>
    <w:p w14:paraId="7A5246D1" w14:textId="4BFBB3F7" w:rsidR="00D24ADF" w:rsidRPr="0008748A" w:rsidRDefault="00EF2BB1" w:rsidP="00EF2BB1">
      <w:pPr>
        <w:ind w:firstLine="708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Layout</w:t>
      </w:r>
      <w:proofErr w:type="spellEnd"/>
      <w:r w:rsidRPr="0008748A">
        <w:rPr>
          <w:rFonts w:asciiTheme="majorHAnsi" w:hAnsiTheme="majorHAnsi" w:cs="Calibri"/>
        </w:rPr>
        <w:t xml:space="preserve"> del diseño de la reseña (</w:t>
      </w:r>
      <w:r w:rsidRPr="0008748A">
        <w:rPr>
          <w:rFonts w:asciiTheme="majorHAnsi" w:hAnsiTheme="majorHAnsi" w:cs="Calibri"/>
          <w:b/>
          <w:bCs/>
        </w:rPr>
        <w:t>item_resena.xml</w:t>
      </w:r>
      <w:r w:rsidRPr="0008748A">
        <w:rPr>
          <w:rFonts w:asciiTheme="majorHAnsi" w:hAnsiTheme="majorHAnsi" w:cs="Calibri"/>
        </w:rPr>
        <w:t>):</w:t>
      </w:r>
    </w:p>
    <w:p w14:paraId="6FCB5016" w14:textId="62FEEED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691E0094" w14:textId="257D9245" w:rsidR="00D24ADF" w:rsidRPr="0008748A" w:rsidRDefault="00EF2BB1" w:rsidP="00B432BA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409E180E" wp14:editId="37877054">
            <wp:extent cx="5400040" cy="1842784"/>
            <wp:effectExtent l="0" t="0" r="0" b="508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703" w14:textId="77777777" w:rsidR="00163EF7" w:rsidRPr="0008748A" w:rsidRDefault="00163EF7" w:rsidP="00B432BA">
      <w:pPr>
        <w:pStyle w:val="Prrafodelista"/>
        <w:rPr>
          <w:rFonts w:asciiTheme="majorHAnsi" w:hAnsiTheme="majorHAnsi"/>
        </w:rPr>
      </w:pPr>
    </w:p>
    <w:p w14:paraId="72E3A37D" w14:textId="2F9545A5" w:rsidR="00163EF7" w:rsidRPr="0008748A" w:rsidRDefault="00163EF7" w:rsidP="00163EF7">
      <w:pPr>
        <w:pStyle w:val="Prrafodelista"/>
        <w:jc w:val="center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C9D9E91" wp14:editId="3D273DE0">
            <wp:extent cx="2417678" cy="5314950"/>
            <wp:effectExtent l="0" t="0" r="190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0180" cy="532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215A" w14:textId="61E58874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DB0AA46" w14:textId="0BA7D88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412AD69D" w14:textId="3DACD389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B31ADF7" w14:textId="77777777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9D38CC4" w14:textId="083F7A9F" w:rsidR="00481184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3" w:name="_Toc212549761"/>
      <w:r w:rsidRPr="0008748A">
        <w:rPr>
          <w:b/>
          <w:bCs/>
          <w:color w:val="000000" w:themeColor="text1"/>
          <w:sz w:val="40"/>
          <w:szCs w:val="40"/>
        </w:rPr>
        <w:lastRenderedPageBreak/>
        <w:t>PROFILEACTIVITY</w:t>
      </w:r>
      <w:bookmarkEnd w:id="3"/>
    </w:p>
    <w:p w14:paraId="03CBFD12" w14:textId="77777777" w:rsidR="00481184" w:rsidRPr="0008748A" w:rsidRDefault="00481184" w:rsidP="00D24ADF">
      <w:pPr>
        <w:pStyle w:val="FirstParagraph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b/>
          <w:bCs/>
          <w:lang w:val="es-ES"/>
        </w:rPr>
        <w:t>Qué hace:</w:t>
      </w:r>
      <w:r w:rsidRPr="0008748A">
        <w:rPr>
          <w:rFonts w:asciiTheme="majorHAnsi" w:hAnsiTheme="majorHAnsi" w:cs="Calibri"/>
          <w:lang w:val="es-ES"/>
        </w:rPr>
        <w:t xml:space="preserve"> Muestra la información del usuario, como su nombre y correo, y permite volver a la pantalla anterior (</w:t>
      </w:r>
      <w:proofErr w:type="spellStart"/>
      <w:r w:rsidRPr="0008748A">
        <w:rPr>
          <w:rFonts w:asciiTheme="majorHAnsi" w:hAnsiTheme="majorHAnsi" w:cs="Calibri"/>
          <w:lang w:val="es-ES"/>
        </w:rPr>
        <w:t>MainActivity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3B8420D" w14:textId="77777777" w:rsidR="00481184" w:rsidRPr="0008748A" w:rsidRDefault="00481184" w:rsidP="00D24ADF">
      <w:pPr>
        <w:pStyle w:val="Textoindependiente"/>
        <w:ind w:left="360"/>
        <w:rPr>
          <w:rStyle w:val="VerbatimChar"/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Layou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asociado (diseño):</w:t>
      </w:r>
      <w:r w:rsidRPr="0008748A">
        <w:rPr>
          <w:rFonts w:asciiTheme="majorHAnsi" w:hAnsiTheme="majorHAnsi" w:cs="Calibri"/>
          <w:lang w:val="es-ES"/>
        </w:rPr>
        <w:t xml:space="preserve"> </w:t>
      </w:r>
      <w:r w:rsidRPr="0008748A">
        <w:rPr>
          <w:rStyle w:val="VerbatimChar"/>
          <w:rFonts w:asciiTheme="majorHAnsi" w:hAnsiTheme="majorHAnsi" w:cs="Calibri"/>
          <w:lang w:val="es-ES"/>
        </w:rPr>
        <w:t>activity_profile.xml</w:t>
      </w:r>
    </w:p>
    <w:p w14:paraId="0ECAD480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CE09714" wp14:editId="2F10CF3B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FBEF" w14:textId="72F86DD4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32EAD2AA" wp14:editId="75A0A17D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32EF" w14:textId="77777777" w:rsidR="00481184" w:rsidRPr="0008748A" w:rsidRDefault="00481184" w:rsidP="00D24ADF">
      <w:pPr>
        <w:pStyle w:val="Textoindependiente"/>
        <w:rPr>
          <w:rFonts w:asciiTheme="majorHAnsi" w:hAnsiTheme="majorHAnsi" w:cs="Calibri"/>
          <w:lang w:val="es-ES"/>
        </w:rPr>
      </w:pPr>
    </w:p>
    <w:p w14:paraId="3C3BB39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b/>
          <w:bCs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Librerías:</w:t>
      </w:r>
    </w:p>
    <w:p w14:paraId="5965E220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graphics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Colo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 </w:t>
      </w:r>
      <w:r w:rsidRPr="0008748A">
        <w:rPr>
          <w:rFonts w:asciiTheme="majorHAnsi" w:hAnsiTheme="majorHAnsi" w:cs="Calibri"/>
          <w:lang w:val="es-ES"/>
        </w:rPr>
        <w:t>Permite usar y manipular colores en la interfaz de Android.</w:t>
      </w:r>
    </w:p>
    <w:p w14:paraId="34A0D4E5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</w:t>
      </w:r>
      <w:proofErr w:type="gramStart"/>
      <w:r w:rsidRPr="0008748A">
        <w:rPr>
          <w:rFonts w:asciiTheme="majorHAnsi" w:hAnsiTheme="majorHAnsi" w:cs="Calibri"/>
          <w:b/>
          <w:bCs/>
          <w:lang w:val="es-ES"/>
        </w:rPr>
        <w:t>os.Bundle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roporciona una forma de pasar datos entre actividades o guardar el estado de la app.</w:t>
      </w:r>
    </w:p>
    <w:p w14:paraId="191424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.app.AppCompatActivity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crear actividades que sean compatibles con versiones antiguas de Android.</w:t>
      </w:r>
    </w:p>
    <w:p w14:paraId="34D9090A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widget.Toolba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usar una barra de herramientas personalizable en la interfaz.</w:t>
      </w:r>
    </w:p>
    <w:p w14:paraId="053C8A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b/>
          <w:bCs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widge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TextView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mostrar texto en la pantalla de la app.</w:t>
      </w:r>
    </w:p>
    <w:p w14:paraId="216043A9" w14:textId="42A61581" w:rsidR="00D24ADF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com.google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firebase.auth.FirebaseAuth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 xml:space="preserve">Proporciona funcionalidades para autenticación de usuarios con </w:t>
      </w:r>
      <w:proofErr w:type="spellStart"/>
      <w:r w:rsidRPr="0008748A">
        <w:rPr>
          <w:rFonts w:asciiTheme="majorHAnsi" w:hAnsiTheme="majorHAnsi" w:cs="Calibri"/>
          <w:lang w:val="es-ES"/>
        </w:rPr>
        <w:t>Firebase</w:t>
      </w:r>
      <w:proofErr w:type="spellEnd"/>
    </w:p>
    <w:p w14:paraId="5EE9596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lastRenderedPageBreak/>
        <w:t>Componentes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918170B" w14:textId="77777777" w:rsidR="00481184" w:rsidRPr="0008748A" w:rsidRDefault="00481184" w:rsidP="00D24ADF">
      <w:pPr>
        <w:pStyle w:val="Textoindependiente"/>
        <w:numPr>
          <w:ilvl w:val="0"/>
          <w:numId w:val="8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auth</w:t>
      </w:r>
      <w:proofErr w:type="spellEnd"/>
      <w:r w:rsidRPr="0008748A">
        <w:rPr>
          <w:rFonts w:asciiTheme="majorHAnsi" w:hAnsiTheme="majorHAnsi" w:cs="Calibri"/>
          <w:lang w:val="es-ES"/>
        </w:rPr>
        <w:t>: Instancia para manejar la autenticación de usuarios.</w:t>
      </w:r>
    </w:p>
    <w:p w14:paraId="6C38CB2C" w14:textId="77777777" w:rsidR="00481184" w:rsidRPr="0008748A" w:rsidRDefault="00481184" w:rsidP="00D24ADF">
      <w:pPr>
        <w:pStyle w:val="Textoindependiente"/>
        <w:ind w:left="108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604188" wp14:editId="3DBEC178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507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Barra superior con botón de volver.</w:t>
      </w:r>
    </w:p>
    <w:p w14:paraId="3435E9D3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A10E1DF" wp14:editId="54B61A93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746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: Muestra el nombre del usuario extraído del correo.</w:t>
      </w:r>
    </w:p>
    <w:p w14:paraId="3581A72E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9266F30" wp14:editId="028472F6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65E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>: Muestra el correo electrónico del usuario.</w:t>
      </w:r>
    </w:p>
    <w:p w14:paraId="3D297BD5" w14:textId="69733879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3AF7C6" wp14:editId="27402772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FCCD" w14:textId="4F68B0E3" w:rsidR="00481184" w:rsidRPr="0008748A" w:rsidRDefault="00481184" w:rsidP="00481184">
      <w:pPr>
        <w:pStyle w:val="Textoindependiente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Flujo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83249FF" w14:textId="77777777" w:rsidR="00481184" w:rsidRPr="0008748A" w:rsidRDefault="00481184" w:rsidP="00481184">
      <w:pPr>
        <w:pStyle w:val="Textoindependiente"/>
        <w:numPr>
          <w:ilvl w:val="0"/>
          <w:numId w:val="9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>Al iniciar la actividad (</w:t>
      </w:r>
      <w:proofErr w:type="spellStart"/>
      <w:r w:rsidRPr="0008748A">
        <w:rPr>
          <w:rFonts w:asciiTheme="majorHAnsi" w:hAnsiTheme="majorHAnsi" w:cs="Calibri"/>
          <w:lang w:val="es-ES"/>
        </w:rPr>
        <w:t>onCreate</w:t>
      </w:r>
      <w:proofErr w:type="spellEnd"/>
      <w:r w:rsidRPr="0008748A">
        <w:rPr>
          <w:rFonts w:asciiTheme="majorHAnsi" w:hAnsiTheme="majorHAnsi" w:cs="Calibri"/>
          <w:lang w:val="es-ES"/>
        </w:rPr>
        <w:t>):</w:t>
      </w:r>
    </w:p>
    <w:p w14:paraId="7C4D897C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 la instancia de </w:t>
      </w: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y el usuario actual (</w:t>
      </w:r>
      <w:proofErr w:type="spellStart"/>
      <w:r w:rsidRPr="0008748A">
        <w:rPr>
          <w:rFonts w:asciiTheme="majorHAnsi" w:hAnsiTheme="majorHAnsi" w:cs="Calibri"/>
          <w:lang w:val="es-ES"/>
        </w:rPr>
        <w:t>currentUser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5A04FAF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configura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con botón de volver y color del ícono.</w:t>
      </w:r>
    </w:p>
    <w:p w14:paraId="3C5A1648" w14:textId="06CDF75E" w:rsidR="00481184" w:rsidRPr="0008748A" w:rsidRDefault="00481184" w:rsidP="004C30C6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n los </w:t>
      </w: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de nombre y correo.</w:t>
      </w:r>
    </w:p>
    <w:p w14:paraId="6715A60A" w14:textId="77777777" w:rsidR="00481184" w:rsidRPr="0008748A" w:rsidRDefault="00481184" w:rsidP="00481184">
      <w:pPr>
        <w:pStyle w:val="Textoindependiente"/>
        <w:numPr>
          <w:ilvl w:val="0"/>
          <w:numId w:val="10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i el usuario está </w:t>
      </w:r>
      <w:proofErr w:type="spellStart"/>
      <w:r w:rsidRPr="0008748A">
        <w:rPr>
          <w:rFonts w:asciiTheme="majorHAnsi" w:hAnsiTheme="majorHAnsi" w:cs="Calibri"/>
          <w:lang w:val="es-ES"/>
        </w:rPr>
        <w:t>logueado</w:t>
      </w:r>
      <w:proofErr w:type="spellEnd"/>
      <w:r w:rsidRPr="0008748A">
        <w:rPr>
          <w:rFonts w:asciiTheme="majorHAnsi" w:hAnsiTheme="majorHAnsi" w:cs="Calibri"/>
          <w:lang w:val="es-ES"/>
        </w:rPr>
        <w:t>:</w:t>
      </w:r>
    </w:p>
    <w:p w14:paraId="448FBE53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muestra su correo en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, y se extrae el nombre del usuario a partir del correo (todo lo que está antes de “@”) y se muestra en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.</w:t>
      </w:r>
    </w:p>
    <w:p w14:paraId="5985572F" w14:textId="77777777" w:rsidR="00481184" w:rsidRPr="0008748A" w:rsidRDefault="00481184" w:rsidP="00481184">
      <w:pPr>
        <w:pStyle w:val="Prrafodelista"/>
        <w:rPr>
          <w:rFonts w:asciiTheme="majorHAnsi" w:hAnsiTheme="majorHAnsi" w:cs="Calibri"/>
        </w:rPr>
      </w:pPr>
    </w:p>
    <w:p w14:paraId="6B6E8887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33619F4" wp14:editId="2D8E81CE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96D0" w14:textId="77777777" w:rsidR="00481184" w:rsidRPr="0008748A" w:rsidRDefault="00481184" w:rsidP="00481184">
      <w:pPr>
        <w:pStyle w:val="Textoindependiente"/>
        <w:numPr>
          <w:ilvl w:val="0"/>
          <w:numId w:val="11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Botón de volver de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cierra la actividad (</w:t>
      </w:r>
      <w:proofErr w:type="spellStart"/>
      <w:proofErr w:type="gramStart"/>
      <w:r w:rsidRPr="0008748A">
        <w:rPr>
          <w:rFonts w:asciiTheme="majorHAnsi" w:hAnsiTheme="majorHAnsi" w:cs="Calibri"/>
          <w:lang w:val="es-ES"/>
        </w:rPr>
        <w:t>finish</w:t>
      </w:r>
      <w:proofErr w:type="spellEnd"/>
      <w:r w:rsidRPr="0008748A">
        <w:rPr>
          <w:rFonts w:asciiTheme="majorHAnsi" w:hAnsiTheme="majorHAnsi" w:cs="Calibri"/>
          <w:lang w:val="es-ES"/>
        </w:rPr>
        <w:t>(</w:t>
      </w:r>
      <w:proofErr w:type="gramEnd"/>
      <w:r w:rsidRPr="0008748A">
        <w:rPr>
          <w:rFonts w:asciiTheme="majorHAnsi" w:hAnsiTheme="majorHAnsi" w:cs="Calibri"/>
          <w:lang w:val="es-ES"/>
        </w:rPr>
        <w:t>)).</w:t>
      </w:r>
    </w:p>
    <w:p w14:paraId="1A5B40D9" w14:textId="6146F62A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4F167F59" wp14:editId="2D20460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E42" w14:textId="02AB3A61" w:rsidR="00BB5835" w:rsidRDefault="00CA7546" w:rsidP="00BB5835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4" w:name="_Toc212549762"/>
      <w:r w:rsidRPr="0008748A">
        <w:rPr>
          <w:b/>
          <w:bCs/>
          <w:color w:val="000000" w:themeColor="text1"/>
          <w:sz w:val="40"/>
          <w:szCs w:val="40"/>
        </w:rPr>
        <w:lastRenderedPageBreak/>
        <w:t>MAINACTIVITY</w:t>
      </w:r>
      <w:bookmarkEnd w:id="4"/>
    </w:p>
    <w:p w14:paraId="7DEB51B5" w14:textId="77777777" w:rsidR="00BB5835" w:rsidRPr="00BB5835" w:rsidRDefault="00BB5835" w:rsidP="00BB5835"/>
    <w:p w14:paraId="0126EC9F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jc w:val="both"/>
      </w:pPr>
      <w:proofErr w:type="spellStart"/>
      <w:r w:rsidRPr="0003532B">
        <w:rPr>
          <w:b/>
          <w:bCs/>
        </w:rPr>
        <w:t>ImageProfile</w:t>
      </w:r>
      <w:proofErr w:type="spellEnd"/>
      <w:r w:rsidRPr="0003532B">
        <w:rPr>
          <w:b/>
          <w:bCs/>
        </w:rPr>
        <w:t>:</w:t>
      </w:r>
      <w:r w:rsidRPr="0003532B">
        <w:t xml:space="preserve"> Icono del perfil en la pantalla principal. </w:t>
      </w:r>
    </w:p>
    <w:p w14:paraId="4D503FCA" w14:textId="77777777" w:rsidR="00BB5835" w:rsidRPr="0003532B" w:rsidRDefault="00BB5835" w:rsidP="00BB5835">
      <w:pPr>
        <w:pStyle w:val="Prrafodelista"/>
        <w:jc w:val="both"/>
      </w:pPr>
      <w:r w:rsidRPr="0003532B">
        <w:t xml:space="preserve">Al hacer </w:t>
      </w:r>
      <w:proofErr w:type="spellStart"/>
      <w:r w:rsidRPr="0003532B">
        <w:t>click</w:t>
      </w:r>
      <w:proofErr w:type="spellEnd"/>
      <w:r w:rsidRPr="0003532B">
        <w:t xml:space="preserve">, muestra un </w:t>
      </w:r>
      <w:proofErr w:type="spellStart"/>
      <w:r w:rsidRPr="0003532B">
        <w:rPr>
          <w:b/>
          <w:bCs/>
        </w:rPr>
        <w:t>PopupMenu</w:t>
      </w:r>
      <w:proofErr w:type="spellEnd"/>
      <w:r w:rsidRPr="0003532B">
        <w:t xml:space="preserve"> con dos opciones:</w:t>
      </w:r>
    </w:p>
    <w:p w14:paraId="1AAC12C9" w14:textId="77777777" w:rsidR="00BB5835" w:rsidRPr="0003532B" w:rsidRDefault="00BB5835" w:rsidP="00BB5835">
      <w:pPr>
        <w:pStyle w:val="Prrafodelista"/>
        <w:jc w:val="both"/>
      </w:pPr>
    </w:p>
    <w:p w14:paraId="56596543" w14:textId="77777777" w:rsidR="00BB5835" w:rsidRPr="0003532B" w:rsidRDefault="00BB5835" w:rsidP="00BB5835">
      <w:pPr>
        <w:pStyle w:val="Prrafodelista"/>
        <w:jc w:val="both"/>
      </w:pPr>
      <w:r w:rsidRPr="0003532B">
        <w:rPr>
          <w:b/>
          <w:bCs/>
        </w:rPr>
        <w:t>Ver perfil:</w:t>
      </w:r>
      <w:r w:rsidRPr="0003532B">
        <w:t xml:space="preserve"> abre </w:t>
      </w:r>
      <w:proofErr w:type="spellStart"/>
      <w:r w:rsidRPr="0003532B">
        <w:rPr>
          <w:b/>
          <w:bCs/>
        </w:rPr>
        <w:t>ProfileActivity</w:t>
      </w:r>
      <w:proofErr w:type="spellEnd"/>
      <w:r w:rsidRPr="0003532B">
        <w:t xml:space="preserve"> para mostrar la información del usuario.</w:t>
      </w:r>
    </w:p>
    <w:p w14:paraId="3E8E96AE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  <w:r w:rsidRPr="0003532B">
        <w:rPr>
          <w:b/>
          <w:bCs/>
        </w:rPr>
        <w:t>Cerrar sesión:</w:t>
      </w:r>
      <w:r w:rsidRPr="0003532B">
        <w:t xml:space="preserve"> cierra la sesión del usuario con </w:t>
      </w:r>
      <w:proofErr w:type="spellStart"/>
      <w:proofErr w:type="gramStart"/>
      <w:r w:rsidRPr="0003532B">
        <w:rPr>
          <w:b/>
          <w:bCs/>
        </w:rPr>
        <w:t>auth.signOut</w:t>
      </w:r>
      <w:proofErr w:type="spellEnd"/>
      <w:proofErr w:type="gramEnd"/>
      <w:r w:rsidRPr="0003532B">
        <w:rPr>
          <w:b/>
          <w:bCs/>
        </w:rPr>
        <w:t>().</w:t>
      </w:r>
      <w:r w:rsidRPr="0003532B">
        <w:t xml:space="preserve"> Redirige a </w:t>
      </w:r>
      <w:proofErr w:type="spellStart"/>
      <w:r w:rsidRPr="0003532B">
        <w:rPr>
          <w:b/>
          <w:bCs/>
        </w:rPr>
        <w:t>LoginActivity</w:t>
      </w:r>
      <w:proofErr w:type="spellEnd"/>
      <w:r w:rsidRPr="0003532B">
        <w:rPr>
          <w:b/>
          <w:bCs/>
        </w:rPr>
        <w:t xml:space="preserve"> </w:t>
      </w:r>
      <w:r w:rsidRPr="0003532B">
        <w:t xml:space="preserve">y cierra </w:t>
      </w:r>
      <w:proofErr w:type="spellStart"/>
      <w:r w:rsidRPr="004A6D44">
        <w:t>MainActivity</w:t>
      </w:r>
      <w:proofErr w:type="spellEnd"/>
      <w:r w:rsidRPr="004A6D44">
        <w:t>.</w:t>
      </w:r>
    </w:p>
    <w:p w14:paraId="7F3754CB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</w:p>
    <w:p w14:paraId="08BCE9CF" w14:textId="77777777" w:rsidR="00BB5835" w:rsidRPr="0003532B" w:rsidRDefault="00BB5835" w:rsidP="00BB5835">
      <w:pPr>
        <w:pStyle w:val="Prrafodelista"/>
        <w:jc w:val="both"/>
      </w:pPr>
      <w:r w:rsidRPr="0003532B">
        <w:rPr>
          <w:noProof/>
        </w:rPr>
        <w:drawing>
          <wp:inline distT="0" distB="0" distL="0" distR="0" wp14:anchorId="50D74DDB" wp14:editId="6ED2A78B">
            <wp:extent cx="4807221" cy="3984160"/>
            <wp:effectExtent l="0" t="0" r="0" b="0"/>
            <wp:docPr id="128739462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94620" name="Imagen 1" descr="Texto&#10;&#10;El contenido generado por IA puede ser incorrecto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221" cy="398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59A1" w14:textId="77777777" w:rsidR="00BB5835" w:rsidRPr="0003532B" w:rsidRDefault="00BB5835" w:rsidP="00BB5835">
      <w:pPr>
        <w:pStyle w:val="Prrafodelista"/>
        <w:jc w:val="both"/>
      </w:pPr>
    </w:p>
    <w:p w14:paraId="22154E81" w14:textId="77777777" w:rsidR="00BB5835" w:rsidRPr="0003532B" w:rsidRDefault="00BB5835" w:rsidP="00BB5835">
      <w:pPr>
        <w:pStyle w:val="Prrafodelista"/>
        <w:jc w:val="both"/>
      </w:pPr>
    </w:p>
    <w:p w14:paraId="26717C9D" w14:textId="77777777" w:rsidR="00BB5835" w:rsidRPr="0003532B" w:rsidRDefault="00BB5835" w:rsidP="00BB5835"/>
    <w:p w14:paraId="6AC64D07" w14:textId="77777777" w:rsidR="00BB5835" w:rsidRPr="0003532B" w:rsidRDefault="00BB5835" w:rsidP="00BB5835"/>
    <w:p w14:paraId="5485F602" w14:textId="77777777" w:rsidR="00BB5835" w:rsidRPr="0003532B" w:rsidRDefault="00BB5835" w:rsidP="00BB5835"/>
    <w:p w14:paraId="323B9D4B" w14:textId="77777777" w:rsidR="00BB5835" w:rsidRPr="0003532B" w:rsidRDefault="00BB5835" w:rsidP="00BB5835"/>
    <w:p w14:paraId="340E15AC" w14:textId="77777777" w:rsidR="00BB5835" w:rsidRPr="0003532B" w:rsidRDefault="00BB5835" w:rsidP="00BB5835"/>
    <w:p w14:paraId="1B622FA5" w14:textId="0343022F" w:rsidR="00BB5835" w:rsidRDefault="00BB5835" w:rsidP="00BB5835"/>
    <w:p w14:paraId="3CB776AD" w14:textId="6550AE21" w:rsidR="00880A81" w:rsidRDefault="00880A81" w:rsidP="00BB5835"/>
    <w:p w14:paraId="63350C51" w14:textId="05266196" w:rsidR="00880A81" w:rsidRDefault="00880A81" w:rsidP="00BB5835"/>
    <w:p w14:paraId="2C7A6905" w14:textId="77777777" w:rsidR="00880A81" w:rsidRPr="0003532B" w:rsidRDefault="00880A81" w:rsidP="00BB5835"/>
    <w:p w14:paraId="20CA7D59" w14:textId="77777777" w:rsidR="00BB5835" w:rsidRPr="0003532B" w:rsidRDefault="00BB5835" w:rsidP="00BB5835">
      <w:pPr>
        <w:pStyle w:val="Prrafodelista"/>
      </w:pPr>
    </w:p>
    <w:p w14:paraId="13377FD9" w14:textId="77777777" w:rsidR="00BB5835" w:rsidRPr="0003532B" w:rsidRDefault="00BB5835" w:rsidP="00BB5835">
      <w:pPr>
        <w:pStyle w:val="Prrafodelista"/>
      </w:pPr>
      <w:r w:rsidRPr="0003532B">
        <w:t xml:space="preserve">Imagen real del usuario se carga con </w:t>
      </w:r>
      <w:proofErr w:type="spellStart"/>
      <w:r w:rsidRPr="0003532B">
        <w:t>Glide</w:t>
      </w:r>
      <w:proofErr w:type="spellEnd"/>
      <w:r w:rsidRPr="0003532B">
        <w:t xml:space="preserve"> desde </w:t>
      </w:r>
      <w:proofErr w:type="spellStart"/>
      <w:r w:rsidRPr="0003532B">
        <w:t>Firebase</w:t>
      </w:r>
      <w:proofErr w:type="spellEnd"/>
      <w:r w:rsidRPr="0003532B">
        <w:t xml:space="preserve"> (</w:t>
      </w:r>
      <w:proofErr w:type="spellStart"/>
      <w:r w:rsidRPr="0003532B">
        <w:t>currentUser.photoUrl</w:t>
      </w:r>
      <w:proofErr w:type="spellEnd"/>
      <w:r w:rsidRPr="0003532B">
        <w:t>).</w:t>
      </w:r>
    </w:p>
    <w:p w14:paraId="53306A5E" w14:textId="0DC5EFF7" w:rsidR="00BB5835" w:rsidRDefault="00BB5835" w:rsidP="00BB5835">
      <w:pPr>
        <w:pStyle w:val="Prrafodelista"/>
      </w:pPr>
      <w:r w:rsidRPr="0003532B">
        <w:t xml:space="preserve">Al pulsarla, se abre el </w:t>
      </w:r>
      <w:proofErr w:type="spellStart"/>
      <w:r w:rsidRPr="0003532B">
        <w:t>PopMenu</w:t>
      </w:r>
      <w:proofErr w:type="spellEnd"/>
      <w:r w:rsidRPr="0003532B">
        <w:t xml:space="preserve"> (ver perfil / cerrar sesión).</w:t>
      </w:r>
    </w:p>
    <w:p w14:paraId="7D93A121" w14:textId="23997D5B" w:rsidR="00880A81" w:rsidRDefault="00880A81" w:rsidP="00BB5835">
      <w:pPr>
        <w:pStyle w:val="Prrafodelista"/>
      </w:pPr>
      <w:r w:rsidRPr="0003532B">
        <w:rPr>
          <w:noProof/>
        </w:rPr>
        <w:drawing>
          <wp:inline distT="0" distB="0" distL="0" distR="0" wp14:anchorId="526AC407" wp14:editId="64EF34AE">
            <wp:extent cx="4858385" cy="2879725"/>
            <wp:effectExtent l="0" t="0" r="0" b="0"/>
            <wp:docPr id="10" name="Imagen 10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6938" name="Imagen 4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CB81D" w14:textId="77777777" w:rsidR="00880A81" w:rsidRDefault="00880A81" w:rsidP="00BB5835">
      <w:pPr>
        <w:pStyle w:val="Prrafodelista"/>
      </w:pPr>
    </w:p>
    <w:p w14:paraId="4F84B6D2" w14:textId="77777777" w:rsidR="00880A81" w:rsidRDefault="00880A81" w:rsidP="00880A81">
      <w:pPr>
        <w:pStyle w:val="Prrafodelista"/>
        <w:rPr>
          <w:rFonts w:ascii="Calibri" w:hAnsi="Calibri" w:cs="Calibri"/>
        </w:rPr>
      </w:pPr>
      <w:r>
        <w:rPr>
          <w:rFonts w:ascii="Calibri" w:hAnsi="Calibri" w:cs="Calibri"/>
        </w:rPr>
        <w:t xml:space="preserve">El </w:t>
      </w:r>
      <w:proofErr w:type="spellStart"/>
      <w:r>
        <w:rPr>
          <w:rFonts w:ascii="Calibri" w:hAnsi="Calibri" w:cs="Calibri"/>
        </w:rPr>
        <w:t>menuInflater</w:t>
      </w:r>
      <w:proofErr w:type="spellEnd"/>
      <w:r>
        <w:rPr>
          <w:rFonts w:ascii="Calibri" w:hAnsi="Calibri" w:cs="Calibri"/>
        </w:rPr>
        <w:t xml:space="preserve"> que es el </w:t>
      </w:r>
      <w:proofErr w:type="spellStart"/>
      <w:r>
        <w:rPr>
          <w:rFonts w:ascii="Calibri" w:hAnsi="Calibri" w:cs="Calibri"/>
        </w:rPr>
        <w:t>popupmenu</w:t>
      </w:r>
      <w:proofErr w:type="spellEnd"/>
      <w:r>
        <w:rPr>
          <w:rFonts w:ascii="Calibri" w:hAnsi="Calibri" w:cs="Calibri"/>
        </w:rPr>
        <w:t xml:space="preserve"> se obtiene de res/menú/profile_menu.xml.</w:t>
      </w:r>
    </w:p>
    <w:p w14:paraId="04D737CF" w14:textId="77777777" w:rsidR="00880A81" w:rsidRPr="0003532B" w:rsidRDefault="00880A81" w:rsidP="00BB5835">
      <w:pPr>
        <w:pStyle w:val="Prrafodelista"/>
      </w:pPr>
    </w:p>
    <w:p w14:paraId="1EA9874F" w14:textId="1306306E" w:rsidR="00880A81" w:rsidRDefault="00880A81" w:rsidP="00BB5835">
      <w:pPr>
        <w:pStyle w:val="Prrafodelista"/>
      </w:pPr>
      <w:r w:rsidRPr="00D12A87">
        <w:rPr>
          <w:rFonts w:ascii="Calibri" w:hAnsi="Calibri" w:cs="Calibri"/>
          <w:noProof/>
        </w:rPr>
        <w:drawing>
          <wp:inline distT="0" distB="0" distL="0" distR="0" wp14:anchorId="44AB4E70" wp14:editId="7AECFBE5">
            <wp:extent cx="2247900" cy="3965129"/>
            <wp:effectExtent l="0" t="0" r="0" b="0"/>
            <wp:docPr id="113219799" name="Imagen 113219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0594" cy="396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B28A" w14:textId="77B57A1E" w:rsidR="00880A81" w:rsidRDefault="00880A81" w:rsidP="00BB5835">
      <w:pPr>
        <w:pStyle w:val="Prrafodelista"/>
      </w:pPr>
    </w:p>
    <w:p w14:paraId="081AC50B" w14:textId="77777777" w:rsidR="00880A81" w:rsidRDefault="00880A81" w:rsidP="00BB5835">
      <w:pPr>
        <w:pStyle w:val="Prrafodelista"/>
      </w:pPr>
    </w:p>
    <w:p w14:paraId="036D7D61" w14:textId="296613A2" w:rsidR="00BB5835" w:rsidRDefault="00BB5835" w:rsidP="00BB5835">
      <w:pPr>
        <w:pStyle w:val="Prrafodelista"/>
        <w:rPr>
          <w:noProof/>
        </w:rPr>
      </w:pPr>
    </w:p>
    <w:p w14:paraId="1A6FB4ED" w14:textId="77777777" w:rsidR="00BB5835" w:rsidRPr="0003532B" w:rsidRDefault="00BB5835" w:rsidP="00880A81"/>
    <w:p w14:paraId="4A7CB4E6" w14:textId="1DB33A1E" w:rsidR="00BB5835" w:rsidRDefault="00BB5835" w:rsidP="00BB5835">
      <w:pPr>
        <w:pStyle w:val="Prrafodelista"/>
      </w:pPr>
      <w:r w:rsidRPr="0003532B">
        <w:lastRenderedPageBreak/>
        <w:t>Como se vería dentro de la aplicación:</w:t>
      </w:r>
    </w:p>
    <w:p w14:paraId="2D34BC5D" w14:textId="77777777" w:rsidR="00BB5835" w:rsidRPr="0003532B" w:rsidRDefault="00BB5835" w:rsidP="00BB5835">
      <w:pPr>
        <w:pStyle w:val="Prrafodelista"/>
      </w:pPr>
    </w:p>
    <w:p w14:paraId="5B2B0956" w14:textId="38C2CE0D" w:rsidR="00BB5835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63514A1B" wp14:editId="4094E578">
            <wp:extent cx="1856105" cy="1378585"/>
            <wp:effectExtent l="0" t="0" r="0" b="0"/>
            <wp:docPr id="482147226" name="Imagen 3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226" name="Imagen 3" descr="Interfaz de usuario gráfica, Texto, Aplicación, Chat o mensaje de 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F2CF" w14:textId="77777777" w:rsidR="00BB5835" w:rsidRPr="0003532B" w:rsidRDefault="00BB5835" w:rsidP="00880A81"/>
    <w:p w14:paraId="2658BF4D" w14:textId="77777777" w:rsidR="00BB5835" w:rsidRPr="0003532B" w:rsidRDefault="00BB5835" w:rsidP="00BB5835">
      <w:pPr>
        <w:pStyle w:val="Prrafodelista"/>
      </w:pPr>
    </w:p>
    <w:p w14:paraId="35AFA71E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>Filtrado de reseñas:</w:t>
      </w:r>
    </w:p>
    <w:p w14:paraId="2EAB01F1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Utiliza </w:t>
      </w:r>
      <w:proofErr w:type="spellStart"/>
      <w:r w:rsidRPr="0003532B">
        <w:rPr>
          <w:rFonts w:cs="Calibri"/>
        </w:rPr>
        <w:t>lifecyclopeScope</w:t>
      </w:r>
      <w:proofErr w:type="spellEnd"/>
      <w:r w:rsidRPr="0003532B">
        <w:rPr>
          <w:rFonts w:cs="Calibri"/>
        </w:rPr>
        <w:t xml:space="preserve"> y Dispatchers.IO para acceder a la base de datos sin bloquear el hilo principal, y los resultados se muestran en la interfaz a través del adaptador.</w:t>
      </w:r>
    </w:p>
    <w:p w14:paraId="71763E6F" w14:textId="77777777" w:rsidR="00BB5835" w:rsidRPr="0003532B" w:rsidRDefault="00BB5835" w:rsidP="00BB5835">
      <w:pPr>
        <w:pStyle w:val="Prrafodelista"/>
      </w:pPr>
    </w:p>
    <w:p w14:paraId="604617E4" w14:textId="77777777" w:rsidR="00BB5835" w:rsidRPr="0003532B" w:rsidRDefault="00BB5835" w:rsidP="00BB5835">
      <w:pPr>
        <w:pStyle w:val="Prrafodelista"/>
      </w:pPr>
    </w:p>
    <w:p w14:paraId="7C0F717F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340982" wp14:editId="065D7CB3">
            <wp:extent cx="5400040" cy="1555750"/>
            <wp:effectExtent l="0" t="0" r="0" b="6350"/>
            <wp:docPr id="2127912219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12219" name="Imagen 1" descr="Texto&#10;&#10;El contenido generado por IA puede ser incorrecto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1603" w14:textId="77777777" w:rsidR="00BB5835" w:rsidRPr="0003532B" w:rsidRDefault="00BB5835" w:rsidP="00BB5835">
      <w:pPr>
        <w:pStyle w:val="Prrafodelista"/>
      </w:pPr>
    </w:p>
    <w:p w14:paraId="54935B1D" w14:textId="77777777" w:rsidR="00BB5835" w:rsidRPr="0003532B" w:rsidRDefault="00BB5835" w:rsidP="00BB5835">
      <w:pPr>
        <w:pStyle w:val="Prrafodelista"/>
      </w:pPr>
      <w:r w:rsidRPr="0003532B">
        <w:t xml:space="preserve">Añadir una nueva reseña: </w:t>
      </w:r>
    </w:p>
    <w:p w14:paraId="341B4246" w14:textId="77777777" w:rsidR="00BB5835" w:rsidRPr="0003532B" w:rsidRDefault="00BB5835" w:rsidP="00BB5835">
      <w:pPr>
        <w:pStyle w:val="Prrafodelista"/>
      </w:pPr>
      <w:r w:rsidRPr="0003532B">
        <w:rPr>
          <w:rFonts w:cs="Calibri"/>
          <w:b/>
          <w:noProof/>
        </w:rPr>
        <w:lastRenderedPageBreak/>
        <w:drawing>
          <wp:inline distT="0" distB="0" distL="0" distR="0" wp14:anchorId="4B85828B" wp14:editId="5BEDEC15">
            <wp:extent cx="5400040" cy="3882921"/>
            <wp:effectExtent l="0" t="0" r="0" b="3810"/>
            <wp:docPr id="113219794" name="Imagen 113219794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4" name="Imagen 113219794" descr="Texto&#10;&#10;El contenido generado por IA puede ser incorrecto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8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A4FFF" w14:textId="77777777" w:rsidR="00BB5835" w:rsidRPr="0003532B" w:rsidRDefault="00BB5835" w:rsidP="00BB5835">
      <w:pPr>
        <w:pStyle w:val="Prrafodelista"/>
      </w:pPr>
    </w:p>
    <w:p w14:paraId="306BB7F0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>Muestra un cuadro de diálogo con campos para título, género, comentario y valoración,</w:t>
      </w:r>
    </w:p>
    <w:p w14:paraId="2F7C44E9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al confirmar, se crea un objeto </w:t>
      </w:r>
      <w:proofErr w:type="spellStart"/>
      <w:r w:rsidRPr="0003532B">
        <w:rPr>
          <w:rFonts w:cs="Calibri"/>
        </w:rPr>
        <w:t>UserReview</w:t>
      </w:r>
      <w:proofErr w:type="spellEnd"/>
      <w:r w:rsidRPr="0003532B">
        <w:rPr>
          <w:rFonts w:cs="Calibri"/>
        </w:rPr>
        <w:t xml:space="preserve"> y se inserta en la base de datos mediante </w:t>
      </w:r>
      <w:proofErr w:type="spellStart"/>
      <w:r w:rsidRPr="0003532B">
        <w:rPr>
          <w:rFonts w:cs="Calibri"/>
        </w:rPr>
        <w:t>reviewDao.insert</w:t>
      </w:r>
      <w:proofErr w:type="spellEnd"/>
      <w:r w:rsidRPr="0003532B">
        <w:rPr>
          <w:rFonts w:cs="Calibri"/>
        </w:rPr>
        <w:t>(reseña).</w:t>
      </w:r>
    </w:p>
    <w:p w14:paraId="4D6C6680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52A51DC2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23736C7A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cs="Calibri"/>
        </w:rPr>
      </w:pPr>
      <w:r w:rsidRPr="0003532B">
        <w:rPr>
          <w:rFonts w:cs="Calibri"/>
        </w:rPr>
        <w:t xml:space="preserve">Editar o eliminar una reseña existente: </w:t>
      </w:r>
    </w:p>
    <w:p w14:paraId="1E15455C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5186B672" wp14:editId="381224EE">
            <wp:extent cx="5400040" cy="4752988"/>
            <wp:effectExtent l="0" t="0" r="0" b="9525"/>
            <wp:docPr id="113219795" name="Imagen 113219795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5" name="Imagen 113219795" descr="Texto&#10;&#10;El contenido generado por IA puede ser incorrecto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5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A760" w14:textId="77777777" w:rsidR="00BB5835" w:rsidRPr="0003532B" w:rsidRDefault="00BB5835" w:rsidP="00BB5835">
      <w:pPr>
        <w:pStyle w:val="Prrafodelista"/>
      </w:pPr>
    </w:p>
    <w:p w14:paraId="33ABD64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Carga los datos existentes en un diálogo editable, permite guardar los cambios, eliminar la reseña o cancelar la operación, y estas modificaciones se actualizan en la base de datos y se refresca el listado. </w:t>
      </w:r>
    </w:p>
    <w:p w14:paraId="62476749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68523608" w14:textId="77777777" w:rsidR="00BB5835" w:rsidRPr="0003532B" w:rsidRDefault="00BB5835" w:rsidP="00BB5835">
      <w:pPr>
        <w:pStyle w:val="Prrafodelista"/>
      </w:pPr>
    </w:p>
    <w:p w14:paraId="34EFBAEE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 xml:space="preserve"> = </w:t>
      </w:r>
      <w:proofErr w:type="spellStart"/>
      <w:proofErr w:type="gramStart"/>
      <w:r w:rsidRPr="00B83ECD">
        <w:rPr>
          <w:i/>
          <w:iCs/>
          <w:lang w:val="en-US"/>
        </w:rPr>
        <w:t>resources.getStringArray</w:t>
      </w:r>
      <w:proofErr w:type="spellEnd"/>
      <w:proofErr w:type="gramEnd"/>
      <w:r w:rsidRPr="00B83ECD">
        <w:rPr>
          <w:i/>
          <w:iCs/>
          <w:lang w:val="en-US"/>
        </w:rPr>
        <w:t>(</w:t>
      </w:r>
      <w:proofErr w:type="spellStart"/>
      <w:r w:rsidRPr="00B83ECD">
        <w:rPr>
          <w:i/>
          <w:iCs/>
          <w:lang w:val="en-US"/>
        </w:rPr>
        <w:t>R.array.generos_array</w:t>
      </w:r>
      <w:proofErr w:type="spellEnd"/>
      <w:r w:rsidRPr="00B83ECD">
        <w:rPr>
          <w:i/>
          <w:iCs/>
          <w:lang w:val="en-US"/>
        </w:rPr>
        <w:t>).drop(1)</w:t>
      </w:r>
    </w:p>
    <w:p w14:paraId="6BE3171F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adapter = </w:t>
      </w:r>
      <w:proofErr w:type="spellStart"/>
      <w:proofErr w:type="gramStart"/>
      <w:r w:rsidRPr="00B83ECD">
        <w:rPr>
          <w:i/>
          <w:iCs/>
          <w:lang w:val="en-US"/>
        </w:rPr>
        <w:t>ArrayAdapter</w:t>
      </w:r>
      <w:proofErr w:type="spellEnd"/>
      <w:r w:rsidRPr="00B83ECD">
        <w:rPr>
          <w:i/>
          <w:iCs/>
          <w:lang w:val="en-US"/>
        </w:rPr>
        <w:t>(</w:t>
      </w:r>
      <w:proofErr w:type="gramEnd"/>
      <w:r w:rsidRPr="00B83ECD">
        <w:rPr>
          <w:i/>
          <w:iCs/>
          <w:lang w:val="en-US"/>
        </w:rPr>
        <w:t xml:space="preserve">this, </w:t>
      </w:r>
      <w:proofErr w:type="spellStart"/>
      <w:r w:rsidRPr="00B83ECD">
        <w:rPr>
          <w:i/>
          <w:iCs/>
          <w:lang w:val="en-US"/>
        </w:rPr>
        <w:t>android.R.layout.simple_spinner_item</w:t>
      </w:r>
      <w:proofErr w:type="spellEnd"/>
      <w:r w:rsidRPr="00B83ECD">
        <w:rPr>
          <w:i/>
          <w:iCs/>
          <w:lang w:val="en-US"/>
        </w:rPr>
        <w:t xml:space="preserve">,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>)</w:t>
      </w:r>
    </w:p>
    <w:p w14:paraId="01FAF83A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gramStart"/>
      <w:r w:rsidRPr="00B83ECD">
        <w:rPr>
          <w:i/>
          <w:iCs/>
          <w:lang w:val="en-US"/>
        </w:rPr>
        <w:t>adapter.setDropDownViewResource</w:t>
      </w:r>
      <w:proofErr w:type="gramEnd"/>
      <w:r w:rsidRPr="00B83ECD">
        <w:rPr>
          <w:i/>
          <w:iCs/>
          <w:lang w:val="en-US"/>
        </w:rPr>
        <w:t>(android.R.layout.simple_spinner_dropdown_item)</w:t>
      </w:r>
    </w:p>
    <w:p w14:paraId="14117535" w14:textId="77777777" w:rsidR="00BB5835" w:rsidRPr="0003532B" w:rsidRDefault="00BB5835" w:rsidP="00BB5835">
      <w:pPr>
        <w:pStyle w:val="Prrafodelista"/>
        <w:rPr>
          <w:i/>
          <w:iCs/>
        </w:rPr>
      </w:pPr>
      <w:proofErr w:type="spellStart"/>
      <w:r w:rsidRPr="0003532B">
        <w:rPr>
          <w:i/>
          <w:iCs/>
        </w:rPr>
        <w:t>generoSpinner.adapter</w:t>
      </w:r>
      <w:proofErr w:type="spellEnd"/>
      <w:r w:rsidRPr="0003532B">
        <w:rPr>
          <w:i/>
          <w:iCs/>
        </w:rPr>
        <w:t xml:space="preserve"> = </w:t>
      </w:r>
      <w:proofErr w:type="spellStart"/>
      <w:r w:rsidRPr="0003532B">
        <w:rPr>
          <w:i/>
          <w:iCs/>
        </w:rPr>
        <w:t>adapter</w:t>
      </w:r>
      <w:proofErr w:type="spellEnd"/>
    </w:p>
    <w:p w14:paraId="7CCA2534" w14:textId="77777777" w:rsidR="00BB5835" w:rsidRPr="0003532B" w:rsidRDefault="00BB5835" w:rsidP="00BB5835">
      <w:pPr>
        <w:pStyle w:val="Prrafodelista"/>
      </w:pPr>
      <w:r w:rsidRPr="0003532B">
        <w:br/>
      </w:r>
      <w:proofErr w:type="spellStart"/>
      <w:r w:rsidRPr="0003532B">
        <w:rPr>
          <w:b/>
          <w:bCs/>
        </w:rPr>
        <w:t>Spinner</w:t>
      </w:r>
      <w:proofErr w:type="spellEnd"/>
      <w:r w:rsidRPr="0003532B">
        <w:rPr>
          <w:b/>
          <w:bCs/>
        </w:rPr>
        <w:t xml:space="preserve"> dentro del diálogo</w:t>
      </w:r>
      <w:r w:rsidRPr="0003532B">
        <w:t>: permite que el usuario seleccione un género para su reseña.</w:t>
      </w:r>
    </w:p>
    <w:p w14:paraId="72024083" w14:textId="77777777" w:rsidR="00BB5835" w:rsidRPr="004D3B28" w:rsidRDefault="00BB5835" w:rsidP="00BB5835">
      <w:pPr>
        <w:pStyle w:val="Prrafodelista"/>
      </w:pPr>
      <w:proofErr w:type="spellStart"/>
      <w:proofErr w:type="gramStart"/>
      <w:r w:rsidRPr="004D3B28">
        <w:rPr>
          <w:b/>
          <w:bCs/>
        </w:rPr>
        <w:t>drop</w:t>
      </w:r>
      <w:proofErr w:type="spellEnd"/>
      <w:r w:rsidRPr="004D3B28">
        <w:rPr>
          <w:b/>
          <w:bCs/>
        </w:rPr>
        <w:t>(</w:t>
      </w:r>
      <w:proofErr w:type="gramEnd"/>
      <w:r w:rsidRPr="004D3B28">
        <w:rPr>
          <w:b/>
          <w:bCs/>
        </w:rPr>
        <w:t>1)</w:t>
      </w:r>
      <w:r w:rsidRPr="004D3B28">
        <w:t>: elimina la primera posición del array si es un título o “Selecciona género”.</w:t>
      </w:r>
    </w:p>
    <w:p w14:paraId="5B71CEE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t xml:space="preserve">: transforma el array en opciones visibles en el </w:t>
      </w:r>
      <w:proofErr w:type="spellStart"/>
      <w:r w:rsidRPr="004D3B28">
        <w:t>Spinner</w:t>
      </w:r>
      <w:proofErr w:type="spellEnd"/>
      <w:r w:rsidRPr="004D3B28">
        <w:t>.</w:t>
      </w:r>
    </w:p>
    <w:p w14:paraId="381B9B15" w14:textId="77777777" w:rsidR="00BB5835" w:rsidRPr="0003532B" w:rsidRDefault="00BB5835" w:rsidP="00BB5835">
      <w:pPr>
        <w:pStyle w:val="Prrafodelista"/>
      </w:pPr>
      <w:r w:rsidRPr="004D3B28">
        <w:rPr>
          <w:b/>
          <w:bCs/>
        </w:rPr>
        <w:t xml:space="preserve">Se sincroniza con el </w:t>
      </w:r>
      <w:proofErr w:type="spellStart"/>
      <w:r w:rsidRPr="004D3B28">
        <w:rPr>
          <w:b/>
          <w:bCs/>
        </w:rPr>
        <w:t>RatingBar</w:t>
      </w:r>
      <w:proofErr w:type="spellEnd"/>
      <w:r w:rsidRPr="004D3B28">
        <w:rPr>
          <w:b/>
          <w:bCs/>
        </w:rPr>
        <w:t xml:space="preserve"> y la imagen</w:t>
      </w:r>
      <w:r w:rsidRPr="004D3B28">
        <w:t>, completando la reseña antes de guardarla en la base de datos.</w:t>
      </w:r>
    </w:p>
    <w:p w14:paraId="161957B0" w14:textId="77777777" w:rsidR="00BB5835" w:rsidRPr="0003532B" w:rsidRDefault="00BB5835" w:rsidP="00BB5835">
      <w:pPr>
        <w:pStyle w:val="Prrafodelista"/>
      </w:pPr>
    </w:p>
    <w:p w14:paraId="6545B35B" w14:textId="77777777" w:rsidR="00BB5835" w:rsidRPr="0003532B" w:rsidRDefault="00BB5835" w:rsidP="00BB5835">
      <w:pPr>
        <w:pStyle w:val="Prrafodelista"/>
      </w:pPr>
    </w:p>
    <w:p w14:paraId="3DFEA1A5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</w:pPr>
      <w:r w:rsidRPr="0003532B">
        <w:t>Seleccionar de una lista fija de géneros:</w:t>
      </w:r>
    </w:p>
    <w:p w14:paraId="6C8C0CE2" w14:textId="77777777" w:rsidR="00BB5835" w:rsidRPr="0003532B" w:rsidRDefault="00BB5835" w:rsidP="00BB5835">
      <w:pPr>
        <w:pStyle w:val="Prrafodelista"/>
      </w:pPr>
      <w:r w:rsidRPr="0003532B">
        <w:t>Evitando errores de escritura.</w:t>
      </w:r>
    </w:p>
    <w:p w14:paraId="53D7210D" w14:textId="77777777" w:rsidR="00BB5835" w:rsidRPr="0003532B" w:rsidRDefault="00BB5835" w:rsidP="00BB5835">
      <w:pPr>
        <w:pStyle w:val="Prrafodelista"/>
      </w:pPr>
      <w:r w:rsidRPr="0003532B">
        <w:t>Filtrar la lista de reseñas por género.</w:t>
      </w:r>
    </w:p>
    <w:p w14:paraId="7F1BDFBD" w14:textId="77777777" w:rsidR="00BB5835" w:rsidRPr="0003532B" w:rsidRDefault="00BB5835" w:rsidP="00BB5835">
      <w:pPr>
        <w:pStyle w:val="Prrafodelista"/>
      </w:pPr>
      <w:r w:rsidRPr="0003532B">
        <w:lastRenderedPageBreak/>
        <w:t>Mantener consistencia en la base de datos.</w:t>
      </w:r>
    </w:p>
    <w:p w14:paraId="6B6344B4" w14:textId="77777777" w:rsidR="00BB5835" w:rsidRPr="0003532B" w:rsidRDefault="00BB5835" w:rsidP="00BB5835">
      <w:pPr>
        <w:pStyle w:val="Prrafodelista"/>
      </w:pPr>
    </w:p>
    <w:p w14:paraId="5A4F8EB9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1F9F6B" wp14:editId="7733A75B">
            <wp:extent cx="5400040" cy="2837815"/>
            <wp:effectExtent l="0" t="0" r="0" b="635"/>
            <wp:docPr id="479392523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392523" name="Imagen 1" descr="Texto&#10;&#10;El contenido generado por IA puede ser incorrecto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740" w14:textId="77777777" w:rsidR="00BB5835" w:rsidRPr="0003532B" w:rsidRDefault="00BB5835" w:rsidP="00BB5835">
      <w:pPr>
        <w:pStyle w:val="Prrafodelista"/>
      </w:pPr>
    </w:p>
    <w:p w14:paraId="14A58623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Array de géneros:</w:t>
      </w:r>
      <w:r w:rsidRPr="004D3B28">
        <w:t xml:space="preserve"> defines todos los géneros que quieres mostrar.</w:t>
      </w:r>
    </w:p>
    <w:p w14:paraId="2D17B5EC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rPr>
          <w:b/>
          <w:bCs/>
        </w:rPr>
        <w:t>:</w:t>
      </w:r>
      <w:r w:rsidRPr="004D3B28">
        <w:t xml:space="preserve"> convierte el array en un formato que el </w:t>
      </w:r>
      <w:proofErr w:type="spellStart"/>
      <w:r w:rsidRPr="004D3B28">
        <w:t>Spinner</w:t>
      </w:r>
      <w:proofErr w:type="spellEnd"/>
      <w:r w:rsidRPr="004D3B28">
        <w:t xml:space="preserve"> puede mostrar.</w:t>
      </w:r>
    </w:p>
    <w:p w14:paraId="01AAE3F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Listener</w:t>
      </w:r>
      <w:proofErr w:type="spellEnd"/>
      <w:r w:rsidRPr="004D3B28">
        <w:rPr>
          <w:b/>
          <w:bCs/>
        </w:rPr>
        <w:t>:</w:t>
      </w:r>
      <w:r w:rsidRPr="004D3B28">
        <w:t xml:space="preserve"> cuando el usuario selecciona un género, se llama a </w:t>
      </w:r>
      <w:proofErr w:type="spellStart"/>
      <w:proofErr w:type="gramStart"/>
      <w:r w:rsidRPr="004D3B28">
        <w:t>filtrarLista</w:t>
      </w:r>
      <w:proofErr w:type="spellEnd"/>
      <w:r w:rsidRPr="004D3B28">
        <w:t>(</w:t>
      </w:r>
      <w:proofErr w:type="gramEnd"/>
      <w:r w:rsidRPr="004D3B28">
        <w:t>) para actualizar las reseñas mostradas.</w:t>
      </w:r>
    </w:p>
    <w:p w14:paraId="13F874A4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“Todos”</w:t>
      </w:r>
      <w:r w:rsidRPr="004D3B28">
        <w:t>: opción que elimina el filtro y muestra todas las reseñas.</w:t>
      </w:r>
    </w:p>
    <w:p w14:paraId="3D9F7F5D" w14:textId="77777777" w:rsidR="00BB5835" w:rsidRPr="0003532B" w:rsidRDefault="00BB5835" w:rsidP="00BB5835">
      <w:pPr>
        <w:pStyle w:val="Prrafodelista"/>
      </w:pPr>
    </w:p>
    <w:p w14:paraId="2AE5DDB7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ntes:  </w:t>
      </w:r>
      <w:r w:rsidRPr="0003532B">
        <w:t>input manual -&gt; propenso a errores</w:t>
      </w:r>
    </w:p>
    <w:p w14:paraId="4F77818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hora: </w:t>
      </w:r>
      <w:proofErr w:type="spellStart"/>
      <w:r w:rsidRPr="0003532B">
        <w:t>Spinner</w:t>
      </w:r>
      <w:proofErr w:type="spellEnd"/>
      <w:r w:rsidRPr="0003532B">
        <w:t xml:space="preserve"> con lista de géneros -&gt; selección fácil, filtrado automático, coherencia en la base de datos</w:t>
      </w:r>
      <w:r w:rsidRPr="0003532B">
        <w:rPr>
          <w:b/>
          <w:bCs/>
        </w:rPr>
        <w:t>.</w:t>
      </w:r>
    </w:p>
    <w:p w14:paraId="1BB4F35C" w14:textId="77777777" w:rsidR="00BB5835" w:rsidRPr="00BB5835" w:rsidRDefault="00BB5835" w:rsidP="00BB5835">
      <w:pPr>
        <w:rPr>
          <w:b/>
          <w:bCs/>
        </w:rPr>
      </w:pPr>
    </w:p>
    <w:p w14:paraId="07E8CC1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8E9722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Los géneros del </w:t>
      </w:r>
      <w:proofErr w:type="spellStart"/>
      <w:r w:rsidRPr="0003532B">
        <w:rPr>
          <w:rFonts w:cs="Calibri"/>
        </w:rPr>
        <w:t>spinner</w:t>
      </w:r>
      <w:proofErr w:type="spellEnd"/>
      <w:r w:rsidRPr="0003532B">
        <w:rPr>
          <w:rFonts w:cs="Calibri"/>
        </w:rPr>
        <w:t xml:space="preserve"> se obtienen de un array que se encuentra en res/</w:t>
      </w:r>
      <w:proofErr w:type="spellStart"/>
      <w:r w:rsidRPr="0003532B">
        <w:rPr>
          <w:rFonts w:cs="Calibri"/>
        </w:rPr>
        <w:t>values</w:t>
      </w:r>
      <w:proofErr w:type="spellEnd"/>
      <w:r w:rsidRPr="0003532B">
        <w:rPr>
          <w:rFonts w:cs="Calibri"/>
        </w:rPr>
        <w:t>/strings.xml.</w:t>
      </w:r>
    </w:p>
    <w:p w14:paraId="7ECC408A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7CD4E531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13A845F2" wp14:editId="3990205E">
            <wp:extent cx="3686689" cy="3534268"/>
            <wp:effectExtent l="0" t="0" r="9525" b="9525"/>
            <wp:docPr id="113219798" name="Imagen 113219798" descr="Un texto con letras neg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8" name="Imagen 113219798" descr="Un texto con letras negras&#10;&#10;El contenido generado por IA puede ser incorrecto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7AC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9795AE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556244D" w14:textId="77777777" w:rsidR="00BB5835" w:rsidRDefault="00BB5835" w:rsidP="00BB5835">
      <w:pPr>
        <w:pStyle w:val="Prrafodelista"/>
        <w:rPr>
          <w:b/>
          <w:bCs/>
        </w:rPr>
      </w:pPr>
    </w:p>
    <w:p w14:paraId="04BB93FD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B2907AF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01895F2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>Valoración visual:</w:t>
      </w:r>
    </w:p>
    <w:p w14:paraId="2A3D48C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C1E7275" w14:textId="77777777" w:rsidR="00BB5835" w:rsidRPr="009E25E5" w:rsidRDefault="00BB5835" w:rsidP="00BB5835">
      <w:pPr>
        <w:pStyle w:val="Prrafodelista"/>
      </w:pPr>
      <w:r w:rsidRPr="0003532B">
        <w:t>-</w:t>
      </w:r>
      <w:r w:rsidRPr="009E25E5">
        <w:t xml:space="preserve">Se añade un </w:t>
      </w:r>
      <w:proofErr w:type="spellStart"/>
      <w:r w:rsidRPr="009E25E5">
        <w:rPr>
          <w:b/>
          <w:bCs/>
        </w:rPr>
        <w:t>RatingBar</w:t>
      </w:r>
      <w:proofErr w:type="spellEnd"/>
      <w:r w:rsidRPr="009E25E5">
        <w:t xml:space="preserve"> en los diálogos de añadir o editar reseña.</w:t>
      </w:r>
    </w:p>
    <w:p w14:paraId="0719BCC3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Permite al usuario seleccionar una puntuación visual (por ejemplo, 1 a 5 estrellas).</w:t>
      </w:r>
    </w:p>
    <w:p w14:paraId="016B388B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Se guarda la puntuación en la base de datos (</w:t>
      </w:r>
      <w:proofErr w:type="spellStart"/>
      <w:r w:rsidRPr="009E25E5">
        <w:t>valoracion</w:t>
      </w:r>
      <w:proofErr w:type="spellEnd"/>
      <w:r w:rsidRPr="009E25E5">
        <w:t xml:space="preserve"> en </w:t>
      </w:r>
      <w:proofErr w:type="spellStart"/>
      <w:r w:rsidRPr="009E25E5">
        <w:t>UserReview</w:t>
      </w:r>
      <w:proofErr w:type="spellEnd"/>
      <w:r w:rsidRPr="009E25E5">
        <w:t>).</w:t>
      </w:r>
    </w:p>
    <w:p w14:paraId="0964ECB7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 xml:space="preserve">Se integra con la imagen y el </w:t>
      </w:r>
      <w:proofErr w:type="spellStart"/>
      <w:r w:rsidRPr="009E25E5">
        <w:t>Spinner</w:t>
      </w:r>
      <w:proofErr w:type="spellEnd"/>
      <w:r w:rsidRPr="009E25E5">
        <w:t xml:space="preserve"> de género para completar la reseña.</w:t>
      </w:r>
    </w:p>
    <w:p w14:paraId="7FD9CF24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1EC994A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CC1A232" w14:textId="77777777" w:rsidR="00BB5835" w:rsidRPr="009E25E5" w:rsidRDefault="00BB5835" w:rsidP="00BB5835">
      <w:pPr>
        <w:pStyle w:val="Prrafodelista"/>
      </w:pPr>
      <w:r w:rsidRPr="009E25E5">
        <w:t xml:space="preserve">Aquí obtienes la referencia al </w:t>
      </w:r>
      <w:proofErr w:type="spellStart"/>
      <w:r w:rsidRPr="009E25E5">
        <w:t>RatingBar</w:t>
      </w:r>
      <w:proofErr w:type="spellEnd"/>
      <w:r w:rsidRPr="009E25E5">
        <w:t xml:space="preserve"> en el </w:t>
      </w:r>
      <w:proofErr w:type="spellStart"/>
      <w:r w:rsidRPr="009E25E5">
        <w:t>layout</w:t>
      </w:r>
      <w:proofErr w:type="spellEnd"/>
      <w:r w:rsidRPr="009E25E5">
        <w:t xml:space="preserve"> del diálogo (dialog_resena.xml).</w:t>
      </w:r>
    </w:p>
    <w:p w14:paraId="3B782ABC" w14:textId="77777777" w:rsidR="00BB5835" w:rsidRPr="009E25E5" w:rsidRDefault="00BB5835" w:rsidP="00BB5835">
      <w:pPr>
        <w:pStyle w:val="Prrafodelista"/>
      </w:pPr>
      <w:r w:rsidRPr="009E25E5">
        <w:t>El usuario puede tocar y seleccionar el número de estrellas.</w:t>
      </w:r>
    </w:p>
    <w:p w14:paraId="0C0C4E9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F2F6D44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69368C9D" wp14:editId="6CBD5466">
            <wp:extent cx="5400040" cy="198755"/>
            <wp:effectExtent l="0" t="0" r="0" b="0"/>
            <wp:docPr id="174576714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714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99F3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41EDB8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49A201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6D8EB5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ACA10F3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 xml:space="preserve">Guardar la puntuación: </w:t>
      </w:r>
    </w:p>
    <w:p w14:paraId="04F8FCAB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01DD0C" w14:textId="77777777" w:rsidR="00BB5835" w:rsidRPr="0003532B" w:rsidRDefault="00BB5835" w:rsidP="00BB5835">
      <w:pPr>
        <w:pStyle w:val="Prrafodelista"/>
      </w:pPr>
      <w:proofErr w:type="spellStart"/>
      <w:r w:rsidRPr="0003532B">
        <w:t>ratingBar.rating</w:t>
      </w:r>
      <w:proofErr w:type="spellEnd"/>
      <w:r w:rsidRPr="0003532B">
        <w:t xml:space="preserve"> devuelve un </w:t>
      </w:r>
      <w:proofErr w:type="spellStart"/>
      <w:r w:rsidRPr="0003532B">
        <w:t>Float</w:t>
      </w:r>
      <w:proofErr w:type="spellEnd"/>
      <w:r w:rsidRPr="0003532B">
        <w:t>.</w:t>
      </w:r>
    </w:p>
    <w:p w14:paraId="658A06A6" w14:textId="77777777" w:rsidR="00BB5835" w:rsidRPr="0003532B" w:rsidRDefault="00BB5835" w:rsidP="00BB5835">
      <w:pPr>
        <w:pStyle w:val="Prrafodelista"/>
      </w:pPr>
      <w:r w:rsidRPr="0003532B">
        <w:t xml:space="preserve">Se convierte a </w:t>
      </w:r>
      <w:proofErr w:type="spellStart"/>
      <w:r w:rsidRPr="0003532B">
        <w:t>Int</w:t>
      </w:r>
      <w:proofErr w:type="spellEnd"/>
      <w:r w:rsidRPr="0003532B">
        <w:t xml:space="preserve"> y se guarda en la reseña.</w:t>
      </w:r>
    </w:p>
    <w:p w14:paraId="7B2E00B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lastRenderedPageBreak/>
        <w:drawing>
          <wp:inline distT="0" distB="0" distL="0" distR="0" wp14:anchorId="365BC670" wp14:editId="79D89A6A">
            <wp:extent cx="4313740" cy="1571726"/>
            <wp:effectExtent l="0" t="0" r="0" b="9525"/>
            <wp:docPr id="107662434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2434" name="Imagen 1" descr="Texto&#10;&#10;El contenido generado por IA puede ser incorrecto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13740" cy="15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7AB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815CF37" w14:textId="77777777" w:rsidR="00BB5835" w:rsidRPr="003B5DF6" w:rsidRDefault="00BB5835" w:rsidP="00BB5835">
      <w:pPr>
        <w:pStyle w:val="Prrafodelista"/>
      </w:pPr>
      <w:r w:rsidRPr="003B5DF6">
        <w:t>Cuando editas, se carga la puntuación anterior para que el usuario pueda modificarla.</w:t>
      </w:r>
    </w:p>
    <w:p w14:paraId="67BB2E92" w14:textId="77777777" w:rsidR="00BB5835" w:rsidRPr="003B5DF6" w:rsidRDefault="00BB5835" w:rsidP="00BB5835">
      <w:pPr>
        <w:pStyle w:val="Prrafodelista"/>
      </w:pPr>
      <w:r w:rsidRPr="003B5DF6">
        <w:t>Luego se guarda de la misma forma que al añadir.</w:t>
      </w:r>
    </w:p>
    <w:p w14:paraId="12F67CB8" w14:textId="77777777" w:rsidR="00BB5835" w:rsidRPr="0003532B" w:rsidRDefault="00BB5835" w:rsidP="00BB5835">
      <w:pPr>
        <w:rPr>
          <w:b/>
          <w:bCs/>
        </w:rPr>
      </w:pPr>
    </w:p>
    <w:p w14:paraId="151B64FB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05A8CBA6" wp14:editId="37994B97">
            <wp:extent cx="3919108" cy="299376"/>
            <wp:effectExtent l="0" t="0" r="5715" b="5715"/>
            <wp:docPr id="800229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91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19108" cy="2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A54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BB9B808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ntes:</w:t>
      </w:r>
      <w:r w:rsidRPr="0003532B">
        <w:t xml:space="preserve"> no existía un control visual para la valoración, se podía solo con texto.</w:t>
      </w:r>
    </w:p>
    <w:p w14:paraId="7ED5E9B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hora:</w:t>
      </w:r>
      <w:r w:rsidRPr="0003532B">
        <w:t xml:space="preserve"> hay estrellas (</w:t>
      </w:r>
      <w:proofErr w:type="spellStart"/>
      <w:r w:rsidRPr="0003532B">
        <w:t>RatingBar</w:t>
      </w:r>
      <w:proofErr w:type="spellEnd"/>
      <w:r w:rsidRPr="0003532B">
        <w:t>) -&gt; más intuitivo y visual.</w:t>
      </w:r>
    </w:p>
    <w:p w14:paraId="6F72FC85" w14:textId="77777777" w:rsidR="00BB5835" w:rsidRPr="0003532B" w:rsidRDefault="00BB5835" w:rsidP="00BB5835">
      <w:pPr>
        <w:ind w:left="708" w:firstLine="1"/>
      </w:pPr>
      <w:r w:rsidRPr="0003532B">
        <w:t>Se integra con el resto de campos de la reseña: título, comentario, género, imagen.</w:t>
      </w:r>
    </w:p>
    <w:p w14:paraId="294E76A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Base de datos:</w:t>
      </w:r>
      <w:r w:rsidRPr="0003532B">
        <w:t xml:space="preserve"> cada reseña ahora tiene un campo valoración con la puntuación seleccionada.</w:t>
      </w:r>
    </w:p>
    <w:p w14:paraId="422998CA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Editar:</w:t>
      </w:r>
      <w:r w:rsidRPr="0003532B">
        <w:t xml:space="preserve"> la puntuación previa se carga para modificarla.</w:t>
      </w:r>
    </w:p>
    <w:p w14:paraId="41BB7D16" w14:textId="50BA8B62" w:rsidR="00AD66B6" w:rsidRPr="0008748A" w:rsidRDefault="00AD66B6" w:rsidP="00CA7546">
      <w:pPr>
        <w:rPr>
          <w:rFonts w:asciiTheme="majorHAnsi" w:hAnsiTheme="majorHAnsi"/>
        </w:rPr>
      </w:pPr>
    </w:p>
    <w:p w14:paraId="1F821901" w14:textId="5D05EC24" w:rsidR="00AD66B6" w:rsidRPr="0008748A" w:rsidRDefault="00AD66B6" w:rsidP="00CA7546">
      <w:pPr>
        <w:rPr>
          <w:rFonts w:asciiTheme="majorHAnsi" w:hAnsiTheme="majorHAnsi"/>
        </w:rPr>
      </w:pPr>
    </w:p>
    <w:p w14:paraId="4741046F" w14:textId="2453EA9F" w:rsidR="00AD66B6" w:rsidRPr="0008748A" w:rsidRDefault="00AD66B6" w:rsidP="00CA7546">
      <w:pPr>
        <w:rPr>
          <w:rFonts w:asciiTheme="majorHAnsi" w:hAnsiTheme="majorHAnsi"/>
        </w:rPr>
      </w:pPr>
    </w:p>
    <w:p w14:paraId="425C9680" w14:textId="750683F0" w:rsidR="00AD66B6" w:rsidRPr="0008748A" w:rsidRDefault="00AD66B6" w:rsidP="00CA7546">
      <w:pPr>
        <w:rPr>
          <w:rFonts w:asciiTheme="majorHAnsi" w:hAnsiTheme="majorHAnsi"/>
        </w:rPr>
      </w:pPr>
    </w:p>
    <w:p w14:paraId="16008D6B" w14:textId="2E3E05D5" w:rsidR="00AD66B6" w:rsidRPr="0008748A" w:rsidRDefault="00AD66B6" w:rsidP="00CA7546">
      <w:pPr>
        <w:rPr>
          <w:rFonts w:asciiTheme="majorHAnsi" w:hAnsiTheme="majorHAnsi"/>
        </w:rPr>
      </w:pPr>
    </w:p>
    <w:p w14:paraId="1C728C8E" w14:textId="7186E4B2" w:rsidR="00AD66B6" w:rsidRPr="0008748A" w:rsidRDefault="00AD66B6" w:rsidP="00CA7546">
      <w:pPr>
        <w:rPr>
          <w:rFonts w:asciiTheme="majorHAnsi" w:hAnsiTheme="majorHAnsi"/>
        </w:rPr>
      </w:pPr>
    </w:p>
    <w:p w14:paraId="5F007AF2" w14:textId="3079808A" w:rsidR="00AD66B6" w:rsidRPr="0008748A" w:rsidRDefault="00AD66B6" w:rsidP="00CA7546">
      <w:pPr>
        <w:rPr>
          <w:rFonts w:asciiTheme="majorHAnsi" w:hAnsiTheme="majorHAnsi"/>
        </w:rPr>
      </w:pPr>
    </w:p>
    <w:p w14:paraId="4044F3D1" w14:textId="304A6FEB" w:rsidR="00AD66B6" w:rsidRPr="0008748A" w:rsidRDefault="00AD66B6" w:rsidP="00CA7546">
      <w:pPr>
        <w:rPr>
          <w:rFonts w:asciiTheme="majorHAnsi" w:hAnsiTheme="majorHAnsi"/>
        </w:rPr>
      </w:pPr>
    </w:p>
    <w:p w14:paraId="32B45FCA" w14:textId="4CCBA4EB" w:rsidR="00AD66B6" w:rsidRPr="0008748A" w:rsidRDefault="00AD66B6" w:rsidP="00CA7546">
      <w:pPr>
        <w:rPr>
          <w:rFonts w:asciiTheme="majorHAnsi" w:hAnsiTheme="majorHAnsi"/>
        </w:rPr>
      </w:pPr>
    </w:p>
    <w:p w14:paraId="3B82B1B9" w14:textId="1FE8E4B2" w:rsidR="00AD66B6" w:rsidRPr="0008748A" w:rsidRDefault="00AD66B6" w:rsidP="00CA7546">
      <w:pPr>
        <w:rPr>
          <w:rFonts w:asciiTheme="majorHAnsi" w:hAnsiTheme="majorHAnsi"/>
        </w:rPr>
      </w:pPr>
    </w:p>
    <w:p w14:paraId="449A3603" w14:textId="6B16F784" w:rsidR="00AD66B6" w:rsidRPr="0008748A" w:rsidRDefault="00AD66B6" w:rsidP="00CA7546">
      <w:pPr>
        <w:rPr>
          <w:rFonts w:asciiTheme="majorHAnsi" w:hAnsiTheme="majorHAnsi"/>
        </w:rPr>
      </w:pPr>
    </w:p>
    <w:p w14:paraId="6B226867" w14:textId="220C3586" w:rsidR="00AD66B6" w:rsidRPr="0008748A" w:rsidRDefault="00AD66B6" w:rsidP="00CA7546">
      <w:pPr>
        <w:rPr>
          <w:rFonts w:asciiTheme="majorHAnsi" w:hAnsiTheme="majorHAnsi"/>
        </w:rPr>
      </w:pPr>
    </w:p>
    <w:p w14:paraId="156B2E75" w14:textId="4BE1F86C" w:rsidR="00AD66B6" w:rsidRPr="0008748A" w:rsidRDefault="00AD66B6" w:rsidP="00CA7546">
      <w:pPr>
        <w:rPr>
          <w:rFonts w:asciiTheme="majorHAnsi" w:hAnsiTheme="majorHAnsi"/>
        </w:rPr>
      </w:pPr>
    </w:p>
    <w:p w14:paraId="2826FEF1" w14:textId="77777777" w:rsidR="00AD66B6" w:rsidRPr="0008748A" w:rsidRDefault="00AD66B6" w:rsidP="00CA7546">
      <w:pPr>
        <w:rPr>
          <w:rFonts w:asciiTheme="majorHAnsi" w:hAnsiTheme="majorHAnsi"/>
        </w:rPr>
      </w:pPr>
    </w:p>
    <w:p w14:paraId="303A9BD7" w14:textId="45402E6E" w:rsidR="00CA7546" w:rsidRPr="0008748A" w:rsidRDefault="00AD66B6" w:rsidP="00AD66B6">
      <w:pPr>
        <w:pStyle w:val="Ttulo1"/>
        <w:ind w:left="360"/>
        <w:rPr>
          <w:b/>
          <w:bCs/>
          <w:color w:val="000000" w:themeColor="text1"/>
        </w:rPr>
      </w:pPr>
      <w:bookmarkStart w:id="5" w:name="_Toc212549763"/>
      <w:r w:rsidRPr="0008748A">
        <w:rPr>
          <w:b/>
          <w:bCs/>
          <w:color w:val="000000" w:themeColor="text1"/>
        </w:rPr>
        <w:lastRenderedPageBreak/>
        <w:t>6.  DEPENDENCIAS</w:t>
      </w:r>
      <w:bookmarkEnd w:id="5"/>
    </w:p>
    <w:p w14:paraId="4D764EB5" w14:textId="032A5D37" w:rsidR="00AD66B6" w:rsidRPr="0008748A" w:rsidRDefault="00AD66B6" w:rsidP="00AD66B6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62336" behindDoc="0" locked="0" layoutInCell="1" allowOverlap="1" wp14:anchorId="4EB65B6E" wp14:editId="4F84B347">
            <wp:simplePos x="0" y="0"/>
            <wp:positionH relativeFrom="margin">
              <wp:posOffset>234315</wp:posOffset>
            </wp:positionH>
            <wp:positionV relativeFrom="paragraph">
              <wp:posOffset>435610</wp:posOffset>
            </wp:positionV>
            <wp:extent cx="5152390" cy="114300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748A">
        <w:rPr>
          <w:rFonts w:asciiTheme="majorHAnsi" w:hAnsiTheme="majorHAnsi" w:cs="Calibri"/>
        </w:rPr>
        <w:t xml:space="preserve">-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: Es una librería de Android que se usa para cargar, mostrar y manejar imágenes de forma eficiente desde </w:t>
      </w:r>
      <w:proofErr w:type="spellStart"/>
      <w:r w:rsidRPr="0008748A">
        <w:rPr>
          <w:rFonts w:asciiTheme="majorHAnsi" w:hAnsiTheme="majorHAnsi" w:cs="Calibri"/>
        </w:rPr>
        <w:t>URLs</w:t>
      </w:r>
      <w:proofErr w:type="spellEnd"/>
      <w:r w:rsidRPr="0008748A">
        <w:rPr>
          <w:rFonts w:asciiTheme="majorHAnsi" w:hAnsiTheme="majorHAnsi" w:cs="Calibri"/>
        </w:rPr>
        <w:t>, recursos o archivos locales en tus aplicaciones.</w:t>
      </w:r>
    </w:p>
    <w:p w14:paraId="0B46B6DD" w14:textId="32E1F263" w:rsidR="0008748A" w:rsidRPr="0008748A" w:rsidRDefault="0008748A" w:rsidP="00AD66B6">
      <w:pPr>
        <w:ind w:left="360"/>
        <w:rPr>
          <w:rFonts w:asciiTheme="majorHAnsi" w:hAnsiTheme="majorHAnsi" w:cs="Calibri"/>
        </w:rPr>
      </w:pPr>
    </w:p>
    <w:p w14:paraId="211C8FFB" w14:textId="1C3B4F6B" w:rsidR="0008748A" w:rsidRPr="0008748A" w:rsidRDefault="0008748A" w:rsidP="0008748A">
      <w:pPr>
        <w:pStyle w:val="Ttulo1"/>
        <w:ind w:left="360"/>
        <w:rPr>
          <w:b/>
          <w:bCs/>
          <w:color w:val="000000" w:themeColor="text1"/>
        </w:rPr>
      </w:pPr>
      <w:bookmarkStart w:id="6" w:name="_Toc212549764"/>
      <w:r w:rsidRPr="0008748A">
        <w:rPr>
          <w:b/>
          <w:bCs/>
          <w:color w:val="000000" w:themeColor="text1"/>
        </w:rPr>
        <w:t>7. AndroidManifest.xml</w:t>
      </w:r>
      <w:bookmarkEnd w:id="6"/>
    </w:p>
    <w:p w14:paraId="2A62848E" w14:textId="77777777" w:rsidR="0008748A" w:rsidRPr="0008748A" w:rsidRDefault="0008748A" w:rsidP="0008748A">
      <w:pPr>
        <w:rPr>
          <w:rFonts w:asciiTheme="majorHAnsi" w:hAnsiTheme="majorHAnsi"/>
        </w:rPr>
      </w:pPr>
    </w:p>
    <w:p w14:paraId="58AB2889" w14:textId="0CF9C09C" w:rsidR="0008748A" w:rsidRPr="0008748A" w:rsidRDefault="0008748A" w:rsidP="0008748A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</w:rPr>
        <w:t xml:space="preserve">Definimos la </w:t>
      </w:r>
      <w:r w:rsidRPr="0008748A">
        <w:rPr>
          <w:rStyle w:val="Textoennegrita"/>
          <w:rFonts w:asciiTheme="majorHAnsi" w:hAnsiTheme="majorHAnsi"/>
        </w:rPr>
        <w:t>actividad</w:t>
      </w:r>
      <w:r w:rsidRPr="0008748A">
        <w:rPr>
          <w:rFonts w:asciiTheme="majorHAnsi" w:hAnsiTheme="majorHAnsi"/>
        </w:rPr>
        <w:t xml:space="preserve"> (</w:t>
      </w:r>
      <w:proofErr w:type="spellStart"/>
      <w:r w:rsidRPr="0008748A">
        <w:rPr>
          <w:rStyle w:val="CdigoHTML"/>
          <w:rFonts w:asciiTheme="majorHAnsi" w:eastAsiaTheme="minorHAnsi" w:hAnsiTheme="majorHAnsi"/>
          <w:sz w:val="22"/>
          <w:szCs w:val="22"/>
        </w:rPr>
        <w:t>ProfileActivity</w:t>
      </w:r>
      <w:proofErr w:type="spellEnd"/>
      <w:r w:rsidRPr="0008748A">
        <w:rPr>
          <w:rFonts w:asciiTheme="majorHAnsi" w:hAnsiTheme="majorHAnsi"/>
        </w:rPr>
        <w:t>) dentro de la aplicación.</w:t>
      </w:r>
    </w:p>
    <w:p w14:paraId="418E6990" w14:textId="4F6913F7" w:rsidR="0008748A" w:rsidRPr="00844F1A" w:rsidRDefault="0008748A" w:rsidP="00AD66B6">
      <w:pPr>
        <w:ind w:left="360"/>
        <w:rPr>
          <w:rFonts w:ascii="Calibri" w:hAnsi="Calibri" w:cs="Calibri"/>
        </w:rPr>
      </w:pPr>
      <w:r w:rsidRPr="0008748A">
        <w:rPr>
          <w:rFonts w:ascii="Calibri" w:hAnsi="Calibri" w:cs="Calibri"/>
          <w:noProof/>
        </w:rPr>
        <w:drawing>
          <wp:inline distT="0" distB="0" distL="0" distR="0" wp14:anchorId="0D2FC625" wp14:editId="7CD143FE">
            <wp:extent cx="3629532" cy="1162212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8BC5" w14:textId="15697738" w:rsidR="00CA7546" w:rsidRPr="00CA7546" w:rsidRDefault="00CA7546" w:rsidP="00CA7546"/>
    <w:p w14:paraId="6CE8B38E" w14:textId="77777777" w:rsidR="00CA7546" w:rsidRPr="00CA7546" w:rsidRDefault="00CA7546" w:rsidP="00CA7546"/>
    <w:p w14:paraId="1741E0C6" w14:textId="77777777" w:rsidR="00CA7546" w:rsidRPr="00CA7546" w:rsidRDefault="00CA7546" w:rsidP="00CA7546"/>
    <w:p w14:paraId="5526BCE4" w14:textId="77777777" w:rsidR="00CA7546" w:rsidRPr="00CA7546" w:rsidRDefault="00CA7546" w:rsidP="00CA7546"/>
    <w:p w14:paraId="69AA563F" w14:textId="249B6C2F" w:rsidR="00CA7546" w:rsidRPr="00CA7546" w:rsidRDefault="00CA7546" w:rsidP="00CA7546"/>
    <w:p w14:paraId="1D4CC9B7" w14:textId="77777777" w:rsidR="00CA7546" w:rsidRPr="00CA7546" w:rsidRDefault="00CA7546" w:rsidP="00CA7546"/>
    <w:p w14:paraId="2B2F4516" w14:textId="77777777" w:rsidR="00CA7546" w:rsidRPr="00CA7546" w:rsidRDefault="00CA7546" w:rsidP="00CA7546"/>
    <w:p w14:paraId="38641591" w14:textId="77777777" w:rsidR="00CA7546" w:rsidRPr="00CA7546" w:rsidRDefault="00CA7546" w:rsidP="00CA7546"/>
    <w:p w14:paraId="44F4975B" w14:textId="77777777" w:rsidR="00CA7546" w:rsidRPr="00CA7546" w:rsidRDefault="00CA7546" w:rsidP="00CA7546"/>
    <w:p w14:paraId="10D0E977" w14:textId="399941CA" w:rsidR="00CA7546" w:rsidRDefault="00CA7546" w:rsidP="00CA7546"/>
    <w:p w14:paraId="477DA7C4" w14:textId="4484CFB8" w:rsidR="00CA7546" w:rsidRPr="00CA7546" w:rsidRDefault="00CA7546" w:rsidP="00CA7546"/>
    <w:p w14:paraId="0BC2FC13" w14:textId="77777777" w:rsidR="00CA7546" w:rsidRPr="00CA7546" w:rsidRDefault="00CA7546" w:rsidP="00CA7546"/>
    <w:p w14:paraId="0BDBF20C" w14:textId="77777777" w:rsidR="00CA7546" w:rsidRPr="00CA7546" w:rsidRDefault="00CA7546" w:rsidP="00CA7546"/>
    <w:sectPr w:rsidR="00CA7546" w:rsidRPr="00CA75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A44A6"/>
    <w:multiLevelType w:val="hybridMultilevel"/>
    <w:tmpl w:val="1A465C2C"/>
    <w:lvl w:ilvl="0" w:tplc="9DC8AC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4348E"/>
    <w:multiLevelType w:val="hybridMultilevel"/>
    <w:tmpl w:val="47142A08"/>
    <w:lvl w:ilvl="0" w:tplc="812E3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0758A"/>
    <w:multiLevelType w:val="hybridMultilevel"/>
    <w:tmpl w:val="10CE2112"/>
    <w:lvl w:ilvl="0" w:tplc="28524D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80649"/>
    <w:multiLevelType w:val="hybridMultilevel"/>
    <w:tmpl w:val="17EE68F4"/>
    <w:lvl w:ilvl="0" w:tplc="EE7A7E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174583"/>
    <w:multiLevelType w:val="hybridMultilevel"/>
    <w:tmpl w:val="F13650C2"/>
    <w:lvl w:ilvl="0" w:tplc="4FC25C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A7D1F"/>
    <w:multiLevelType w:val="hybridMultilevel"/>
    <w:tmpl w:val="B9B85A3E"/>
    <w:lvl w:ilvl="0" w:tplc="037601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34D64"/>
    <w:multiLevelType w:val="hybridMultilevel"/>
    <w:tmpl w:val="2240512C"/>
    <w:lvl w:ilvl="0" w:tplc="93BC3BC2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6"/>
  </w:num>
  <w:num w:numId="4">
    <w:abstractNumId w:val="8"/>
  </w:num>
  <w:num w:numId="5">
    <w:abstractNumId w:val="12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5"/>
  </w:num>
  <w:num w:numId="11">
    <w:abstractNumId w:val="14"/>
  </w:num>
  <w:num w:numId="12">
    <w:abstractNumId w:val="10"/>
  </w:num>
  <w:num w:numId="13">
    <w:abstractNumId w:val="4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546"/>
    <w:rsid w:val="0008748A"/>
    <w:rsid w:val="000C32CA"/>
    <w:rsid w:val="00163EF7"/>
    <w:rsid w:val="001C5E4E"/>
    <w:rsid w:val="001E00C1"/>
    <w:rsid w:val="00280921"/>
    <w:rsid w:val="002A0254"/>
    <w:rsid w:val="003D1B87"/>
    <w:rsid w:val="00477F44"/>
    <w:rsid w:val="00481184"/>
    <w:rsid w:val="004A6D44"/>
    <w:rsid w:val="004C30C6"/>
    <w:rsid w:val="00622632"/>
    <w:rsid w:val="006F3C75"/>
    <w:rsid w:val="007858E8"/>
    <w:rsid w:val="007B2A53"/>
    <w:rsid w:val="00877F7A"/>
    <w:rsid w:val="00880A81"/>
    <w:rsid w:val="008D61D9"/>
    <w:rsid w:val="00916315"/>
    <w:rsid w:val="0092050D"/>
    <w:rsid w:val="00AD66B6"/>
    <w:rsid w:val="00B32294"/>
    <w:rsid w:val="00B36053"/>
    <w:rsid w:val="00B42CA4"/>
    <w:rsid w:val="00B432BA"/>
    <w:rsid w:val="00BB47EF"/>
    <w:rsid w:val="00BB5835"/>
    <w:rsid w:val="00C1421C"/>
    <w:rsid w:val="00CA7546"/>
    <w:rsid w:val="00CB354A"/>
    <w:rsid w:val="00CC7B4D"/>
    <w:rsid w:val="00D24ADF"/>
    <w:rsid w:val="00D540A8"/>
    <w:rsid w:val="00DC1F36"/>
    <w:rsid w:val="00DE7876"/>
    <w:rsid w:val="00EF2BB1"/>
    <w:rsid w:val="00FB78AD"/>
    <w:rsid w:val="00FD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BD0D3"/>
  <w15:chartTrackingRefBased/>
  <w15:docId w15:val="{E6E91FAD-D477-43E7-9147-245F9AB6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1184"/>
    <w:pPr>
      <w:keepNext/>
      <w:keepLines/>
      <w:spacing w:before="12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CA7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A7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CA75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B32294"/>
    <w:rPr>
      <w:b/>
      <w:bCs/>
    </w:rPr>
  </w:style>
  <w:style w:type="character" w:styleId="nfasis">
    <w:name w:val="Emphasis"/>
    <w:basedOn w:val="Fuentedeprrafopredeter"/>
    <w:uiPriority w:val="20"/>
    <w:qFormat/>
    <w:rsid w:val="00B32294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48118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extoindependiente">
    <w:name w:val="Body Text"/>
    <w:basedOn w:val="Normal"/>
    <w:link w:val="TextoindependienteCar"/>
    <w:rsid w:val="00481184"/>
    <w:pPr>
      <w:spacing w:before="180" w:after="180" w:line="240" w:lineRule="auto"/>
      <w:jc w:val="both"/>
    </w:pPr>
    <w:rPr>
      <w:rFonts w:eastAsiaTheme="minorEastAsia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481184"/>
    <w:rPr>
      <w:rFonts w:eastAsiaTheme="minorEastAsia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481184"/>
  </w:style>
  <w:style w:type="character" w:customStyle="1" w:styleId="VerbatimChar">
    <w:name w:val="Verbatim Char"/>
    <w:basedOn w:val="Fuentedeprrafopredeter"/>
    <w:link w:val="SourceCode"/>
    <w:rsid w:val="00481184"/>
    <w:rPr>
      <w:rFonts w:ascii="Consolas" w:hAnsi="Consolas"/>
      <w:b/>
      <w:bCs/>
      <w:szCs w:val="18"/>
    </w:rPr>
  </w:style>
  <w:style w:type="paragraph" w:customStyle="1" w:styleId="SourceCode">
    <w:name w:val="Source Code"/>
    <w:basedOn w:val="Normal"/>
    <w:link w:val="VerbatimChar"/>
    <w:rsid w:val="00481184"/>
    <w:pPr>
      <w:wordWrap w:val="0"/>
      <w:spacing w:after="80" w:line="240" w:lineRule="auto"/>
      <w:jc w:val="both"/>
    </w:pPr>
    <w:rPr>
      <w:rFonts w:ascii="Consolas" w:hAnsi="Consolas"/>
      <w:b/>
      <w:bCs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4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432BA"/>
    <w:pPr>
      <w:outlineLvl w:val="9"/>
    </w:pPr>
    <w:rPr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B432B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B432BA"/>
    <w:rPr>
      <w:color w:val="0563C1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B432BA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EF2B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355-656A-408D-8073-214DA20F4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6</Pages>
  <Words>1205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onzález B</dc:creator>
  <cp:keywords/>
  <dc:description/>
  <cp:lastModifiedBy>Marcos González B</cp:lastModifiedBy>
  <cp:revision>40</cp:revision>
  <dcterms:created xsi:type="dcterms:W3CDTF">2025-10-28T10:00:00Z</dcterms:created>
  <dcterms:modified xsi:type="dcterms:W3CDTF">2025-10-28T12:47:00Z</dcterms:modified>
</cp:coreProperties>
</file>